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customXml/item1.xml" ContentType="application/xml"/>
  <Override PartName="/customXml/itemProps11.xml" ContentType="application/vnd.openxmlformats-officedocument.customXmlProperti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styles.xml" ContentType="application/vnd.openxmlformats-officedocument.wordprocessingml.styl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82BB0" w14:textId="77777777" w:rsidR="001E2B9C" w:rsidRPr="00B209EB" w:rsidRDefault="009D6A42" w:rsidP="005B2C00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19C0ACDF" w14:textId="77777777" w:rsidR="008A3162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wn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l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0FB4A7C1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20944832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73A258AA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6305BEF" w14:textId="1831689E" w:rsidR="00047E5F" w:rsidRDefault="00047E5F" w:rsidP="00047E5F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8" w:history="1">
        <w:r w:rsidR="00742751" w:rsidRP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 with your photo/logo, website.</w:t>
      </w:r>
      <w:r w:rsidRPr="000F4B0C">
        <w:rPr>
          <w:b/>
          <w:noProof/>
        </w:rPr>
        <w:t xml:space="preserve"> </w:t>
      </w:r>
    </w:p>
    <w:p w14:paraId="588BF3AE" w14:textId="77777777" w:rsidR="00047E5F" w:rsidRDefault="00047E5F" w:rsidP="009D6A42"/>
    <w:p w14:paraId="0C104C41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5B2C00">
          <w:footerReference w:type="default" r:id="rId9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684A1E9F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14:paraId="7E859EC3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8205A7" w14:paraId="027E1784" w14:textId="77777777" w:rsidTr="002B56A2">
        <w:trPr>
          <w:trHeight w:val="1323"/>
        </w:trPr>
        <w:tc>
          <w:tcPr>
            <w:tcW w:w="1296" w:type="dxa"/>
          </w:tcPr>
          <w:p w14:paraId="67289958" w14:textId="77777777" w:rsidR="006831B1" w:rsidRPr="008205A7" w:rsidRDefault="00A2179A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063E9E7" wp14:editId="1410E9F5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5C2176E2" w14:textId="56D513BD" w:rsidR="00921B00" w:rsidRPr="008205A7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14:paraId="7574FBB0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Vice-President at Contoso, Ltd.</w:t>
            </w:r>
          </w:p>
          <w:p w14:paraId="23E8894C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2AE7F3EA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1F85208A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W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eb</w:t>
            </w:r>
            <w:r w:rsidRPr="008205A7">
              <w:rPr>
                <w:sz w:val="16"/>
                <w:szCs w:val="16"/>
              </w:rPr>
              <w:t xml:space="preserve"> www.contoso.com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l</w:t>
            </w:r>
            <w:r w:rsidR="00142AF0">
              <w:rPr>
                <w:sz w:val="16"/>
                <w:szCs w:val="16"/>
              </w:rPr>
              <w:t>orenzo</w:t>
            </w:r>
            <w:r w:rsidRPr="008205A7">
              <w:rPr>
                <w:sz w:val="16"/>
                <w:szCs w:val="16"/>
              </w:rPr>
              <w:t>@contoso.com</w:t>
            </w:r>
          </w:p>
          <w:p w14:paraId="513E2161" w14:textId="77777777" w:rsidR="006831B1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2</w:t>
            </w:r>
            <w:r w:rsidR="00142AF0">
              <w:rPr>
                <w:sz w:val="16"/>
                <w:szCs w:val="16"/>
              </w:rPr>
              <w:t>345</w:t>
            </w:r>
            <w:r w:rsidRPr="008205A7">
              <w:rPr>
                <w:sz w:val="16"/>
                <w:szCs w:val="16"/>
              </w:rPr>
              <w:t xml:space="preserve"> South Main Street, Sacramento, CA </w:t>
            </w:r>
            <w:r w:rsidR="00142AF0">
              <w:rPr>
                <w:sz w:val="16"/>
                <w:szCs w:val="16"/>
              </w:rPr>
              <w:t>981</w:t>
            </w:r>
            <w:r w:rsidRPr="008205A7">
              <w:rPr>
                <w:sz w:val="16"/>
                <w:szCs w:val="16"/>
              </w:rPr>
              <w:t>57</w:t>
            </w:r>
          </w:p>
          <w:p w14:paraId="57935882" w14:textId="77777777" w:rsidR="006831B1" w:rsidRPr="00835D3B" w:rsidRDefault="006831B1" w:rsidP="00217342">
            <w:pPr>
              <w:rPr>
                <w:sz w:val="8"/>
                <w:szCs w:val="8"/>
              </w:rPr>
            </w:pPr>
          </w:p>
          <w:p w14:paraId="4AB75E00" w14:textId="77777777" w:rsidR="006831B1" w:rsidRPr="00835D3B" w:rsidRDefault="006831B1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67EC27D5" wp14:editId="69C0F7B1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AEB2123" wp14:editId="1962FB68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05538765" wp14:editId="707DF386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9DF99E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3A58D2D5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C9D11D7" w14:textId="324FC0B2" w:rsidR="003C09C2" w:rsidRDefault="003C09C2" w:rsidP="003C09C2">
      <w:pPr>
        <w:rPr>
          <w:caps/>
          <w:sz w:val="22"/>
          <w:szCs w:val="22"/>
          <w:u w:val="single"/>
        </w:rPr>
      </w:pPr>
    </w:p>
    <w:p w14:paraId="38A03B7D" w14:textId="77777777" w:rsidR="00AC3063" w:rsidRDefault="00AC3063" w:rsidP="003C09C2">
      <w:pPr>
        <w:rPr>
          <w:caps/>
          <w:sz w:val="22"/>
          <w:szCs w:val="22"/>
          <w:u w:val="single"/>
        </w:rPr>
      </w:pPr>
    </w:p>
    <w:p w14:paraId="30C25B7E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3</w:t>
      </w:r>
    </w:p>
    <w:p w14:paraId="2B3CCA50" w14:textId="77777777" w:rsidR="003C09C2" w:rsidRDefault="003C09C2" w:rsidP="003C09C2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14:paraId="7ADD97DA" w14:textId="77777777" w:rsidTr="00E96E44">
        <w:trPr>
          <w:trHeight w:val="782"/>
        </w:trPr>
        <w:tc>
          <w:tcPr>
            <w:tcW w:w="1890" w:type="dxa"/>
          </w:tcPr>
          <w:p w14:paraId="0419BABC" w14:textId="77777777" w:rsidR="00921B00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  <w:t>Iva Mooney</w:t>
            </w:r>
          </w:p>
          <w:p w14:paraId="562A3B39" w14:textId="743AB44D" w:rsidR="003C09C2" w:rsidRDefault="00921B00" w:rsidP="00EB616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eastAsia="Times New Roman" w:hAnsi="Verdana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br/>
            </w:r>
            <w:r w:rsidR="003C09C2" w:rsidRPr="00636AAE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President &amp; CEO</w:t>
            </w:r>
          </w:p>
        </w:tc>
        <w:tc>
          <w:tcPr>
            <w:tcW w:w="1890" w:type="dxa"/>
          </w:tcPr>
          <w:p w14:paraId="2D2EE395" w14:textId="77777777" w:rsidR="003C09C2" w:rsidRDefault="003C09C2" w:rsidP="00EB616D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2AF4409C" wp14:editId="775F6DEB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14:paraId="79B0FC88" w14:textId="77777777" w:rsidTr="00E96E44">
        <w:trPr>
          <w:trHeight w:val="782"/>
        </w:trPr>
        <w:tc>
          <w:tcPr>
            <w:tcW w:w="3780" w:type="dxa"/>
            <w:gridSpan w:val="2"/>
          </w:tcPr>
          <w:p w14:paraId="22178666" w14:textId="77777777" w:rsidR="007754F9" w:rsidRPr="00692DE9" w:rsidRDefault="007754F9" w:rsidP="007754F9">
            <w:pPr>
              <w:rPr>
                <w:sz w:val="4"/>
                <w:szCs w:val="4"/>
              </w:rPr>
            </w:pPr>
          </w:p>
          <w:p w14:paraId="7B8BC8CC" w14:textId="77777777" w:rsidR="007754F9" w:rsidRDefault="007754F9" w:rsidP="007754F9">
            <w:pP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7</w:t>
            </w:r>
            <w:r w:rsidR="00142AF0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89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 Bellow Road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B72936">
              <w:rPr>
                <w:rStyle w:val="ng-scope"/>
                <w:rFonts w:ascii="Verdana" w:eastAsia="Times New Roman" w:hAnsi="Verdana"/>
                <w:color w:val="833C0B" w:themeColor="accent2" w:themeShade="80"/>
                <w:sz w:val="16"/>
                <w:szCs w:val="16"/>
              </w:rPr>
              <w:t>•</w:t>
            </w:r>
            <w:r w:rsidRPr="00636AAE">
              <w:rPr>
                <w:rStyle w:val="ng-scope"/>
                <w:rFonts w:ascii="Verdana" w:eastAsia="Times New Roman" w:hAnsi="Verdana"/>
                <w:color w:val="ED5A24"/>
                <w:sz w:val="16"/>
                <w:szCs w:val="16"/>
              </w:rPr>
              <w:t xml:space="preserve"> 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Sacramento, 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A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94</w:t>
            </w:r>
            <w:r w:rsidR="00142AF0">
              <w:rPr>
                <w:rFonts w:ascii="Verdana" w:eastAsia="Times New Roman" w:hAnsi="Verdana"/>
                <w:color w:val="000000"/>
                <w:sz w:val="16"/>
                <w:szCs w:val="16"/>
              </w:rPr>
              <w:t>4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03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onsolidated Messenger</w:t>
            </w:r>
          </w:p>
          <w:p w14:paraId="3CA340D5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5DFAF5A2" w14:textId="77777777" w:rsidR="007754F9" w:rsidRDefault="007754F9" w:rsidP="007754F9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2308DAFE" wp14:editId="25C5F740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81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4267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36AB15D6" wp14:editId="5C718670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792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3529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0A3F4C69" wp14:editId="396303D4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iva@consolidatedmessenger.com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2696B1E3" wp14:editId="7E330B15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scope"/>
                <w:rFonts w:ascii="Verdana" w:eastAsia="Times New Roman" w:hAnsi="Verdana"/>
                <w:color w:val="000000"/>
                <w:sz w:val="16"/>
                <w:szCs w:val="16"/>
              </w:rPr>
              <w:t>  </w:t>
            </w:r>
            <w:r w:rsidRPr="00636AAE">
              <w:rPr>
                <w:rFonts w:ascii="Verdana" w:hAnsi="Verdana"/>
                <w:sz w:val="16"/>
                <w:szCs w:val="16"/>
              </w:rPr>
              <w:t>www.consolidatedmessenger.com</w:t>
            </w:r>
          </w:p>
          <w:p w14:paraId="7FAE21E9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5657F495" w14:textId="77777777" w:rsidR="007754F9" w:rsidRDefault="007754F9" w:rsidP="007754F9">
            <w:pPr>
              <w:rPr>
                <w:sz w:val="18"/>
                <w:szCs w:val="18"/>
              </w:rPr>
            </w:pP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073D189F" wp14:editId="4DE64621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161D4CF0" wp14:editId="7D1D4AB5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67C7F272" wp14:editId="7CACE071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0F2B57E0" wp14:editId="0CD6D391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87F1514" wp14:editId="2E586AF8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4EEB99" w14:textId="77777777" w:rsidR="007754F9" w:rsidRPr="008862FA" w:rsidRDefault="007754F9" w:rsidP="00EB616D">
            <w:pPr>
              <w:rPr>
                <w:noProof/>
                <w:sz w:val="18"/>
                <w:szCs w:val="18"/>
              </w:rPr>
            </w:pPr>
          </w:p>
        </w:tc>
      </w:tr>
    </w:tbl>
    <w:p w14:paraId="15D4F734" w14:textId="75D296D2" w:rsidR="003C09C2" w:rsidRDefault="003C09C2" w:rsidP="003C09C2">
      <w:pPr>
        <w:rPr>
          <w:caps/>
          <w:sz w:val="18"/>
          <w:szCs w:val="18"/>
          <w:u w:val="single"/>
        </w:rPr>
      </w:pPr>
    </w:p>
    <w:p w14:paraId="2AF0EB41" w14:textId="777DE4EB" w:rsidR="00AC3063" w:rsidRDefault="00AC3063" w:rsidP="003C09C2">
      <w:pPr>
        <w:rPr>
          <w:caps/>
          <w:sz w:val="18"/>
          <w:szCs w:val="18"/>
          <w:u w:val="single"/>
        </w:rPr>
      </w:pPr>
    </w:p>
    <w:p w14:paraId="4D331E59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5</w:t>
      </w:r>
    </w:p>
    <w:p w14:paraId="3D2026F5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AC3063" w:rsidRPr="008205A7" w14:paraId="12F25E3A" w14:textId="77777777" w:rsidTr="00886BE3">
        <w:trPr>
          <w:trHeight w:val="1773"/>
        </w:trPr>
        <w:tc>
          <w:tcPr>
            <w:tcW w:w="1440" w:type="dxa"/>
          </w:tcPr>
          <w:p w14:paraId="15834AB1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2C3F3C4" wp14:editId="026B503E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518ED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</w:p>
          <w:p w14:paraId="522A37E1" w14:textId="77777777" w:rsidR="00AC3063" w:rsidRPr="008205A7" w:rsidRDefault="00AC3063" w:rsidP="00886BE3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69F20A2D" wp14:editId="057D4E46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33308974" wp14:editId="6815FF8E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EF9D150" wp14:editId="40DFC507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38AE8F47" w14:textId="77777777" w:rsidR="00AC3063" w:rsidRPr="008B16A9" w:rsidRDefault="00AC3063" w:rsidP="00886BE3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(He/His/Him)</w:t>
            </w:r>
          </w:p>
          <w:p w14:paraId="1BBB56C9" w14:textId="77777777" w:rsidR="00AC3063" w:rsidRPr="008B16A9" w:rsidRDefault="00AC3063" w:rsidP="00886BE3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14:paraId="7CFD1523" w14:textId="77777777" w:rsidR="00AC3063" w:rsidRPr="00F9020E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1420E1CB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proofErr w:type="gramStart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</w:t>
            </w:r>
            <w:proofErr w:type="gramEnd"/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: f</w:t>
            </w:r>
            <w:r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14:paraId="4C82E8CF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14:paraId="552A32A7" w14:textId="77777777" w:rsidR="00AC3063" w:rsidRPr="007754F9" w:rsidRDefault="00AC3063" w:rsidP="00886BE3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14:paraId="4EE60842" w14:textId="77777777" w:rsidR="00AC306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 xml:space="preserve">2345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14:paraId="69D7B2C7" w14:textId="77777777" w:rsidR="00AC3063" w:rsidRPr="006858EB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39664A6" wp14:editId="1BA01C9B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D8C3B9E" id="Straight Connector 26" o:spid="_x0000_s1026" alt="Title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14:paraId="77159A0E" w14:textId="77777777" w:rsidR="00AC3063" w:rsidRDefault="00AC3063" w:rsidP="00AC3063">
      <w:pPr>
        <w:rPr>
          <w:caps/>
          <w:sz w:val="22"/>
          <w:szCs w:val="22"/>
          <w:u w:val="single"/>
        </w:rPr>
      </w:pPr>
    </w:p>
    <w:p w14:paraId="33C3F013" w14:textId="77777777" w:rsidR="00AC3063" w:rsidRPr="0055132E" w:rsidRDefault="00AC3063" w:rsidP="003C09C2">
      <w:pPr>
        <w:rPr>
          <w:caps/>
          <w:sz w:val="18"/>
          <w:szCs w:val="18"/>
          <w:u w:val="single"/>
        </w:rPr>
      </w:pPr>
    </w:p>
    <w:p w14:paraId="58FA437E" w14:textId="33933B1E" w:rsidR="00592D1E" w:rsidRPr="00592D1E" w:rsidRDefault="00AC3063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2</w:t>
      </w:r>
    </w:p>
    <w:p w14:paraId="13FC0E7F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="000246FA" w:rsidRPr="008205A7" w14:paraId="724198F3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47C4C9D2" w14:textId="77777777" w:rsidR="000246FA" w:rsidRPr="008205A7" w:rsidRDefault="00B460D4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10C899C" wp14:editId="2907CD29">
                  <wp:extent cx="784079" cy="784079"/>
                  <wp:effectExtent l="0" t="0" r="3810" b="3810"/>
                  <wp:docPr id="11" name="Picture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637F5328" w14:textId="77777777" w:rsidR="000246FA" w:rsidRPr="00807037" w:rsidRDefault="000246FA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07037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Harlan Donato</w:t>
            </w:r>
          </w:p>
          <w:p w14:paraId="26A60584" w14:textId="77777777" w:rsidR="000246FA" w:rsidRPr="00F9020E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F9020E">
              <w:rPr>
                <w:rFonts w:ascii="Arial" w:hAnsi="Arial" w:cs="Arial"/>
                <w:sz w:val="16"/>
                <w:szCs w:val="16"/>
              </w:rPr>
              <w:t>President at Contoso, Ltd.</w:t>
            </w:r>
          </w:p>
          <w:p w14:paraId="4A2E6694" w14:textId="77777777" w:rsidR="000246FA" w:rsidRPr="00F9020E" w:rsidRDefault="000246FA" w:rsidP="00217342">
            <w:pPr>
              <w:rPr>
                <w:rFonts w:ascii="Arial" w:hAnsi="Arial" w:cs="Arial"/>
                <w:sz w:val="8"/>
                <w:szCs w:val="8"/>
              </w:rPr>
            </w:pPr>
          </w:p>
          <w:p w14:paraId="71221C7F" w14:textId="77777777" w:rsidR="00A560F5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462-835-2759  </w:t>
            </w:r>
          </w:p>
          <w:p w14:paraId="44AC2115" w14:textId="77777777" w:rsidR="000246FA" w:rsidRPr="00742751" w:rsidRDefault="006858EB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obile</w:t>
            </w:r>
            <w:r w:rsidR="00FC728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="000246F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0246FA" w:rsidRPr="00742751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1A7E00AB" w14:textId="77777777" w:rsidR="000246FA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proofErr w:type="gramStart"/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proofErr w:type="gramEnd"/>
            <w:r w:rsidR="0033402E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33402E" w:rsidRPr="00742751">
              <w:rPr>
                <w:rFonts w:ascii="Arial" w:hAnsi="Arial" w:cs="Arial"/>
                <w:sz w:val="16"/>
                <w:szCs w:val="16"/>
                <w:lang w:val="fr-FR"/>
              </w:rPr>
              <w:t>h</w:t>
            </w:r>
            <w:r w:rsidR="00142AF0" w:rsidRPr="00742751">
              <w:rPr>
                <w:rFonts w:ascii="Arial" w:hAnsi="Arial" w:cs="Arial"/>
                <w:sz w:val="16"/>
                <w:szCs w:val="16"/>
                <w:lang w:val="fr-FR"/>
              </w:rPr>
              <w:t>arlan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@contoso.com</w:t>
            </w:r>
          </w:p>
          <w:p w14:paraId="6EEC5205" w14:textId="77777777" w:rsidR="00FC728A" w:rsidRPr="00742751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14:paraId="7B1388F7" w14:textId="77777777" w:rsidR="00FC728A" w:rsidRPr="00947417" w:rsidRDefault="00142AF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5678</w:t>
            </w:r>
            <w:r w:rsid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Washington</w:t>
            </w:r>
            <w:r w:rsidR="00FC728A" w:rsidRPr="00947417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Street</w:t>
            </w:r>
          </w:p>
          <w:p w14:paraId="377A7560" w14:textId="77777777" w:rsidR="000246FA" w:rsidRPr="00947417" w:rsidRDefault="009722D4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Houston, TX </w:t>
            </w:r>
            <w:r w:rsidR="00142AF0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889</w:t>
            </w: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15</w:t>
            </w:r>
          </w:p>
          <w:p w14:paraId="6FF5B146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3F9EBC9F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www.contoso.com</w:t>
            </w:r>
          </w:p>
          <w:p w14:paraId="47B6F2B5" w14:textId="77777777" w:rsidR="000246FA" w:rsidRPr="00835D3B" w:rsidRDefault="000246FA" w:rsidP="00217342">
            <w:pPr>
              <w:rPr>
                <w:sz w:val="8"/>
                <w:szCs w:val="8"/>
              </w:rPr>
            </w:pPr>
          </w:p>
          <w:p w14:paraId="5089E684" w14:textId="77777777" w:rsidR="001A0DBE" w:rsidRPr="00835D3B" w:rsidRDefault="001A0DBE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2B566D2C" wp14:editId="2DA6EB35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779A08E6" wp14:editId="6B5445AE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1B02143B" wp14:editId="39CEE431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5D2AD9" w14:textId="77777777" w:rsidR="000246FA" w:rsidRPr="00A353D7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5995A57A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5CFA1542" w14:textId="77777777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4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14:paraId="7A6E6AE8" w14:textId="77777777" w:rsidTr="00AC3063">
        <w:trPr>
          <w:trHeight w:val="2555"/>
          <w:jc w:val="right"/>
        </w:trPr>
        <w:tc>
          <w:tcPr>
            <w:tcW w:w="2970" w:type="dxa"/>
          </w:tcPr>
          <w:p w14:paraId="430EB93A" w14:textId="09395D17" w:rsidR="00921B00" w:rsidRPr="00921B00" w:rsidRDefault="00047E5F" w:rsidP="00AC3063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="00921B00" w:rsidRP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14:paraId="010E59F3" w14:textId="4830C3F5" w:rsidR="00047E5F" w:rsidRPr="00807037" w:rsidRDefault="00047E5F" w:rsidP="00AC3063">
            <w:pPr>
              <w:rPr>
                <w:rFonts w:ascii="Garamond" w:hAnsi="Garamond"/>
                <w:b/>
                <w:color w:val="7030A0"/>
              </w:rPr>
            </w:pPr>
          </w:p>
          <w:p w14:paraId="1E9D7202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14:paraId="192B6915" w14:textId="77777777" w:rsidR="00047E5F" w:rsidRPr="00950DB1" w:rsidRDefault="00047E5F" w:rsidP="00AC3063">
            <w:pPr>
              <w:rPr>
                <w:rFonts w:ascii="Garamond" w:hAnsi="Garamond"/>
                <w:sz w:val="8"/>
                <w:szCs w:val="8"/>
              </w:rPr>
            </w:pPr>
          </w:p>
          <w:p w14:paraId="316B0C01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14:paraId="72B85B7D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14:paraId="259AB9CB" w14:textId="77777777" w:rsidR="00047E5F" w:rsidRDefault="00047E5F" w:rsidP="00AC3063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07037">
              <w:rPr>
                <w:rFonts w:ascii="Garamond" w:hAnsi="Garamond"/>
                <w:color w:val="7030A0"/>
                <w:sz w:val="18"/>
                <w:szCs w:val="18"/>
              </w:rPr>
              <w:t>www.alpineskihouse.com</w:t>
            </w:r>
          </w:p>
          <w:p w14:paraId="3BD667DB" w14:textId="77777777" w:rsidR="00047E5F" w:rsidRPr="00950DB1" w:rsidRDefault="00047E5F" w:rsidP="00AC3063">
            <w:pPr>
              <w:rPr>
                <w:sz w:val="10"/>
                <w:szCs w:val="10"/>
              </w:rPr>
            </w:pPr>
          </w:p>
          <w:p w14:paraId="2B5AFE7F" w14:textId="77777777" w:rsidR="00047E5F" w:rsidRDefault="00047E5F" w:rsidP="00AC3063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114ED96" wp14:editId="2AEB7FC4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279147BD" wp14:editId="0B79E6B8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5E94D824" wp14:editId="0F34B8DE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221FB" w14:textId="77777777" w:rsidR="00047E5F" w:rsidRDefault="00047E5F" w:rsidP="00AC3063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6A3E7DD6" w14:textId="77777777" w:rsidR="00047E5F" w:rsidRDefault="00047E5F" w:rsidP="00AC3063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A4E3AD" wp14:editId="74BF6B8A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084342" w14:textId="77777777" w:rsidR="009821BE" w:rsidRDefault="009821BE" w:rsidP="00217342">
      <w:pPr>
        <w:rPr>
          <w:sz w:val="18"/>
          <w:szCs w:val="18"/>
        </w:rPr>
      </w:pPr>
    </w:p>
    <w:p w14:paraId="1AA1CDD3" w14:textId="7888A626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2D5B0A6C" w14:textId="18ABAC93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D0846FE" w14:textId="11982B9C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5CDAF08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59C041B2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14:paraId="3FA5253A" w14:textId="77777777" w:rsidR="00AC3063" w:rsidRPr="001D7447" w:rsidRDefault="00AC3063" w:rsidP="00AC3063"/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14:paraId="0F60662B" w14:textId="77777777" w:rsidTr="00886BE3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14:paraId="3D91FA90" w14:textId="77777777" w:rsidR="00AC3063" w:rsidRDefault="00AC3063" w:rsidP="00886BE3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1F05A8D4" wp14:editId="372A86F0">
                  <wp:extent cx="906145" cy="906145"/>
                  <wp:effectExtent l="0" t="0" r="8255" b="8255"/>
                  <wp:docPr id="83" name="Picture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14:paraId="24462DA5" w14:textId="77777777" w:rsidR="00AC3063" w:rsidRPr="00542437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542437">
              <w:rPr>
                <w:color w:val="FFFFFF" w:themeColor="background1"/>
                <w:sz w:val="16"/>
                <w:szCs w:val="16"/>
              </w:rPr>
              <w:t>Account Executive</w:t>
            </w:r>
          </w:p>
          <w:p w14:paraId="3351E9C9" w14:textId="77777777" w:rsidR="00AC3063" w:rsidRPr="00542437" w:rsidRDefault="00AC3063" w:rsidP="00886BE3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HOWARD DRIGGERS</w:t>
            </w:r>
          </w:p>
          <w:p w14:paraId="68828B8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732E924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59-952-9762</w:t>
            </w:r>
          </w:p>
          <w:p w14:paraId="5CAE9365" w14:textId="77777777" w:rsidR="00AC3063" w:rsidRPr="00FA2948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14:paraId="30596F38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567 William St.</w:t>
            </w:r>
          </w:p>
          <w:p w14:paraId="720C95E7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Ypsilanti, MI </w:t>
            </w:r>
            <w:r w:rsidRPr="00766546">
              <w:rPr>
                <w:color w:val="FFFFFF" w:themeColor="background1"/>
                <w:sz w:val="16"/>
                <w:szCs w:val="16"/>
              </w:rPr>
              <w:t>4</w:t>
            </w:r>
            <w:r>
              <w:rPr>
                <w:color w:val="FFFFFF" w:themeColor="background1"/>
                <w:sz w:val="16"/>
                <w:szCs w:val="16"/>
              </w:rPr>
              <w:t>88</w:t>
            </w:r>
            <w:r w:rsidRPr="00766546">
              <w:rPr>
                <w:color w:val="FFFFFF" w:themeColor="background1"/>
                <w:sz w:val="16"/>
                <w:szCs w:val="16"/>
              </w:rPr>
              <w:t>97</w:t>
            </w:r>
          </w:p>
          <w:p w14:paraId="67DFA199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09474CF7" w14:textId="77777777" w:rsidR="00AC3063" w:rsidRPr="00B1269F" w:rsidRDefault="00AC3063" w:rsidP="00886BE3">
            <w:pPr>
              <w:rPr>
                <w:sz w:val="16"/>
                <w:szCs w:val="16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758776B5" wp14:editId="68E1EF91">
                  <wp:extent cx="182880" cy="182880"/>
                  <wp:effectExtent l="0" t="0" r="0" b="0"/>
                  <wp:docPr id="84" name="Picture 84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EB08A95" wp14:editId="15C1481A">
                  <wp:extent cx="182880" cy="182880"/>
                  <wp:effectExtent l="0" t="0" r="0" b="0"/>
                  <wp:docPr id="87" name="Picture 8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32F7DC59" wp14:editId="69CD0012">
                  <wp:extent cx="182880" cy="182880"/>
                  <wp:effectExtent l="0" t="0" r="0" b="0"/>
                  <wp:docPr id="86" name="Picture 8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03C2936" w14:textId="77777777" w:rsidR="00AC3063" w:rsidRPr="0055132E" w:rsidRDefault="00AC3063" w:rsidP="00AC3063">
      <w:pPr>
        <w:rPr>
          <w:caps/>
          <w:u w:val="single"/>
        </w:rPr>
      </w:pPr>
    </w:p>
    <w:p w14:paraId="62131C1F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4A1D110F" w14:textId="32143031" w:rsidR="00592D1E" w:rsidRPr="00592D1E" w:rsidRDefault="001163C0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882554">
        <w:rPr>
          <w:caps/>
          <w:sz w:val="22"/>
          <w:szCs w:val="22"/>
          <w:u w:val="single"/>
        </w:rPr>
        <w:t>7</w:t>
      </w:r>
    </w:p>
    <w:p w14:paraId="58244F94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40DC686" w14:textId="77777777" w:rsidR="00373E75" w:rsidRPr="006858EB" w:rsidRDefault="00373E75" w:rsidP="00217342">
      <w:pPr>
        <w:rPr>
          <w:sz w:val="20"/>
          <w:szCs w:val="20"/>
        </w:rPr>
      </w:pPr>
      <w:r w:rsidRPr="006858EB">
        <w:rPr>
          <w:sz w:val="20"/>
          <w:szCs w:val="20"/>
        </w:rPr>
        <w:t>Kind Regards,</w:t>
      </w:r>
    </w:p>
    <w:p w14:paraId="1F85A96C" w14:textId="77777777" w:rsidR="00A506DC" w:rsidRDefault="00373E75" w:rsidP="00217342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C7CBFB1" wp14:editId="58D2E23C">
            <wp:extent cx="965835" cy="454286"/>
            <wp:effectExtent l="0" t="0" r="0" b="3175"/>
            <wp:docPr id="30" name="Picture 30" title="Dianna Burns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4430" w14:textId="77777777" w:rsidR="00373E75" w:rsidRPr="008B16A9" w:rsidRDefault="00373E75" w:rsidP="00217342">
      <w:pPr>
        <w:rPr>
          <w:color w:val="2E74B5" w:themeColor="accent1" w:themeShade="BF"/>
          <w:sz w:val="10"/>
          <w:szCs w:val="10"/>
        </w:rPr>
      </w:pPr>
    </w:p>
    <w:p w14:paraId="4261C8DE" w14:textId="77777777" w:rsidR="009A547C" w:rsidRPr="008B16A9" w:rsidRDefault="009A547C" w:rsidP="00217342">
      <w:pPr>
        <w:rPr>
          <w:b/>
          <w:color w:val="1F4E79" w:themeColor="accent1" w:themeShade="80"/>
          <w:sz w:val="20"/>
          <w:szCs w:val="20"/>
        </w:rPr>
      </w:pPr>
      <w:r w:rsidRPr="008B16A9">
        <w:rPr>
          <w:b/>
          <w:color w:val="1F4E79" w:themeColor="accent1" w:themeShade="80"/>
          <w:sz w:val="20"/>
          <w:szCs w:val="20"/>
        </w:rPr>
        <w:t>Dianna</w:t>
      </w:r>
      <w:r w:rsidRPr="00211B85">
        <w:rPr>
          <w:b/>
          <w:color w:val="1F4E79" w:themeColor="accent1" w:themeShade="80"/>
          <w:sz w:val="20"/>
          <w:szCs w:val="20"/>
        </w:rPr>
        <w:t xml:space="preserve"> Burns</w:t>
      </w:r>
      <w:r w:rsidRPr="008B16A9">
        <w:rPr>
          <w:b/>
          <w:color w:val="1F4E79" w:themeColor="accent1" w:themeShade="80"/>
          <w:sz w:val="20"/>
          <w:szCs w:val="20"/>
        </w:rPr>
        <w:t>, President</w:t>
      </w:r>
    </w:p>
    <w:p w14:paraId="3C63C7E9" w14:textId="77777777" w:rsidR="009A547C" w:rsidRPr="008B16A9" w:rsidRDefault="009A547C" w:rsidP="00217342">
      <w:pPr>
        <w:rPr>
          <w:color w:val="1F4E79" w:themeColor="accent1" w:themeShade="80"/>
          <w:sz w:val="8"/>
          <w:szCs w:val="8"/>
        </w:rPr>
      </w:pPr>
      <w:proofErr w:type="spellStart"/>
      <w:r w:rsidRPr="008B16A9">
        <w:rPr>
          <w:color w:val="1F4E79" w:themeColor="accent1" w:themeShade="80"/>
          <w:sz w:val="20"/>
          <w:szCs w:val="20"/>
        </w:rPr>
        <w:t>Fabrikam</w:t>
      </w:r>
      <w:proofErr w:type="spellEnd"/>
      <w:r w:rsidRPr="008B16A9">
        <w:rPr>
          <w:color w:val="1F4E79" w:themeColor="accent1" w:themeShade="80"/>
          <w:sz w:val="20"/>
          <w:szCs w:val="20"/>
        </w:rPr>
        <w:t xml:space="preserve"> Residences</w:t>
      </w:r>
    </w:p>
    <w:p w14:paraId="5AF918A0" w14:textId="77777777" w:rsidR="00373E75" w:rsidRPr="006858EB" w:rsidRDefault="00373E75" w:rsidP="00217342">
      <w:pPr>
        <w:rPr>
          <w:sz w:val="8"/>
          <w:szCs w:val="8"/>
        </w:rPr>
      </w:pPr>
    </w:p>
    <w:p w14:paraId="213289F1" w14:textId="77777777" w:rsidR="00C2586B" w:rsidRDefault="00C2586B" w:rsidP="00217342">
      <w:pPr>
        <w:outlineLvl w:val="0"/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P</w:t>
      </w:r>
      <w:r w:rsidR="00DC7AFA" w:rsidRPr="008B16A9">
        <w:rPr>
          <w:b/>
          <w:color w:val="1F4E79" w:themeColor="accent1" w:themeShade="80"/>
          <w:sz w:val="16"/>
          <w:szCs w:val="16"/>
        </w:rPr>
        <w:t>hone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462-835-2759</w:t>
      </w:r>
      <w:r>
        <w:rPr>
          <w:sz w:val="16"/>
          <w:szCs w:val="16"/>
        </w:rPr>
        <w:t xml:space="preserve">  </w:t>
      </w:r>
    </w:p>
    <w:p w14:paraId="2AE2B7E5" w14:textId="77777777" w:rsidR="00C2586B" w:rsidRPr="00612CBA" w:rsidRDefault="00DC7AFA" w:rsidP="00217342">
      <w:pPr>
        <w:outlineLvl w:val="0"/>
        <w:rPr>
          <w:b/>
          <w:color w:val="4472C4" w:themeColor="accent5"/>
          <w:sz w:val="20"/>
          <w:szCs w:val="20"/>
        </w:rPr>
      </w:pPr>
      <w:r w:rsidRPr="008B16A9">
        <w:rPr>
          <w:b/>
          <w:color w:val="1F4E79" w:themeColor="accent1" w:themeShade="80"/>
          <w:sz w:val="16"/>
          <w:szCs w:val="16"/>
        </w:rPr>
        <w:t>Mobile:</w:t>
      </w:r>
      <w:r w:rsidR="00C2586B" w:rsidRPr="008B16A9">
        <w:rPr>
          <w:b/>
          <w:color w:val="1F4E79" w:themeColor="accent1" w:themeShade="80"/>
          <w:sz w:val="16"/>
          <w:szCs w:val="16"/>
        </w:rPr>
        <w:t xml:space="preserve"> </w:t>
      </w:r>
      <w:r w:rsidR="00C2586B" w:rsidRPr="008205A7">
        <w:rPr>
          <w:sz w:val="16"/>
          <w:szCs w:val="16"/>
        </w:rPr>
        <w:t>462-423-4718</w:t>
      </w:r>
    </w:p>
    <w:p w14:paraId="56B5A1C2" w14:textId="77777777" w:rsidR="00C2586B" w:rsidRDefault="00C2586B" w:rsidP="00217342">
      <w:pPr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W</w:t>
      </w:r>
      <w:r w:rsidR="00DC7AFA" w:rsidRPr="008B16A9">
        <w:rPr>
          <w:b/>
          <w:color w:val="1F4E79" w:themeColor="accent1" w:themeShade="80"/>
          <w:sz w:val="16"/>
          <w:szCs w:val="16"/>
        </w:rPr>
        <w:t>eb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www.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  <w:r>
        <w:rPr>
          <w:sz w:val="16"/>
          <w:szCs w:val="16"/>
        </w:rPr>
        <w:t xml:space="preserve"> </w:t>
      </w:r>
    </w:p>
    <w:p w14:paraId="110B79F4" w14:textId="77777777" w:rsidR="00C2586B" w:rsidRPr="008205A7" w:rsidRDefault="00C2586B" w:rsidP="00217342">
      <w:pPr>
        <w:tabs>
          <w:tab w:val="left" w:pos="2314"/>
        </w:tabs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E</w:t>
      </w:r>
      <w:r w:rsidR="00DC7AFA" w:rsidRPr="008B16A9">
        <w:rPr>
          <w:b/>
          <w:color w:val="1F4E79" w:themeColor="accent1" w:themeShade="80"/>
          <w:sz w:val="16"/>
          <w:szCs w:val="16"/>
        </w:rPr>
        <w:t>mail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="006D2CFF" w:rsidRPr="008B16A9">
        <w:rPr>
          <w:color w:val="1F4E79" w:themeColor="accent1" w:themeShade="80"/>
          <w:sz w:val="16"/>
          <w:szCs w:val="16"/>
        </w:rPr>
        <w:t xml:space="preserve"> </w:t>
      </w:r>
      <w:r>
        <w:rPr>
          <w:sz w:val="16"/>
          <w:szCs w:val="16"/>
        </w:rPr>
        <w:t>d</w:t>
      </w:r>
      <w:r w:rsidR="00142AF0">
        <w:rPr>
          <w:sz w:val="16"/>
          <w:szCs w:val="16"/>
        </w:rPr>
        <w:t>ianna</w:t>
      </w:r>
      <w:r w:rsidRPr="008205A7">
        <w:rPr>
          <w:sz w:val="16"/>
          <w:szCs w:val="16"/>
        </w:rPr>
        <w:t>@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</w:p>
    <w:p w14:paraId="00523D64" w14:textId="77777777" w:rsidR="00C2586B" w:rsidRDefault="009722D4" w:rsidP="00217342">
      <w:pPr>
        <w:rPr>
          <w:sz w:val="16"/>
          <w:szCs w:val="16"/>
        </w:rPr>
      </w:pPr>
      <w:r>
        <w:rPr>
          <w:sz w:val="16"/>
          <w:szCs w:val="16"/>
        </w:rPr>
        <w:t>6</w:t>
      </w:r>
      <w:r w:rsidR="00142AF0">
        <w:rPr>
          <w:sz w:val="16"/>
          <w:szCs w:val="16"/>
        </w:rPr>
        <w:t>789</w:t>
      </w:r>
      <w:r>
        <w:rPr>
          <w:sz w:val="16"/>
          <w:szCs w:val="16"/>
        </w:rPr>
        <w:t xml:space="preserve"> Liberty</w:t>
      </w:r>
      <w:r w:rsidR="00C2586B" w:rsidRPr="008205A7">
        <w:rPr>
          <w:sz w:val="16"/>
          <w:szCs w:val="16"/>
        </w:rPr>
        <w:t xml:space="preserve"> Street, </w:t>
      </w:r>
      <w:r w:rsidRPr="009722D4">
        <w:rPr>
          <w:sz w:val="16"/>
          <w:szCs w:val="16"/>
        </w:rPr>
        <w:t>Albany, NY 12</w:t>
      </w:r>
      <w:r w:rsidR="00142AF0">
        <w:rPr>
          <w:sz w:val="16"/>
          <w:szCs w:val="16"/>
        </w:rPr>
        <w:t>3</w:t>
      </w:r>
      <w:r w:rsidRPr="009722D4">
        <w:rPr>
          <w:sz w:val="16"/>
          <w:szCs w:val="16"/>
        </w:rPr>
        <w:t>03</w:t>
      </w:r>
    </w:p>
    <w:p w14:paraId="6E09DE32" w14:textId="77777777" w:rsidR="00C2586B" w:rsidRPr="00835D3B" w:rsidRDefault="00C2586B" w:rsidP="00217342">
      <w:pPr>
        <w:rPr>
          <w:sz w:val="8"/>
          <w:szCs w:val="8"/>
        </w:rPr>
      </w:pPr>
    </w:p>
    <w:p w14:paraId="0B9E1F34" w14:textId="77777777" w:rsidR="00C2586B" w:rsidRDefault="00211B85" w:rsidP="00217342">
      <w:pPr>
        <w:rPr>
          <w:sz w:val="18"/>
          <w:szCs w:val="18"/>
        </w:rPr>
      </w:pPr>
      <w:r>
        <w:rPr>
          <w:noProof/>
          <w:sz w:val="8"/>
          <w:szCs w:val="8"/>
        </w:rPr>
        <w:t xml:space="preserve"> </w:t>
      </w:r>
      <w:r>
        <w:rPr>
          <w:noProof/>
          <w:sz w:val="18"/>
          <w:szCs w:val="18"/>
        </w:rPr>
        <w:drawing>
          <wp:inline distT="0" distB="0" distL="0" distR="0" wp14:anchorId="2D3DF83B" wp14:editId="3D68C082">
            <wp:extent cx="183913" cy="182880"/>
            <wp:effectExtent l="0" t="0" r="0" b="0"/>
            <wp:docPr id="19" name="Picture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6AE033B" wp14:editId="0CBEDDA1">
            <wp:extent cx="182880" cy="182880"/>
            <wp:effectExtent l="0" t="0" r="0" b="0"/>
            <wp:docPr id="20" name="Picture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1149323F" wp14:editId="40195CAD">
            <wp:extent cx="182880" cy="182880"/>
            <wp:effectExtent l="0" t="0" r="0" b="0"/>
            <wp:docPr id="22" name="Picture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FB321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F652E74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9</w:t>
      </w:r>
    </w:p>
    <w:p w14:paraId="77B3EBFB" w14:textId="77777777" w:rsidR="003C09C2" w:rsidRDefault="003C09C2" w:rsidP="003C09C2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="003C09C2" w:rsidRPr="00AE0E28" w14:paraId="4FC25FE0" w14:textId="77777777" w:rsidTr="00EB616D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4C710633" w14:textId="5485E91B" w:rsidR="003C09C2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14:paraId="304C9224" w14:textId="4EDB7A9B" w:rsidR="00E37A11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14:paraId="2707C2D9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bCs/>
                <w:sz w:val="16"/>
                <w:szCs w:val="16"/>
              </w:rPr>
              <w:t>Marketing Spec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14:paraId="6FCABD05" w14:textId="77777777" w:rsidR="003C09C2" w:rsidRPr="00AE0E28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28051EC2" wp14:editId="6779BE02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D44498" w14:paraId="63311C02" w14:textId="77777777" w:rsidTr="00EB616D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E50657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</w:tr>
    </w:tbl>
    <w:p w14:paraId="6E0C61D9" w14:textId="77777777" w:rsidR="003C09C2" w:rsidRPr="001E2CBC" w:rsidRDefault="003C09C2" w:rsidP="003C09C2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3C09C2" w:rsidRPr="00AE0E28" w14:paraId="217EC877" w14:textId="77777777" w:rsidTr="00EB616D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6C12BBF6" w14:textId="77777777" w:rsidR="003C09C2" w:rsidRPr="001E2CBC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AE0E28" w14:paraId="17D8DBCC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5C1CF92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447B4225" wp14:editId="47A5631A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744C99E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ED7B83C" wp14:editId="24C39CD5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4F76101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7F645258" wp14:editId="46B7F84C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61513C74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1ABD5F0B" wp14:editId="6DF3DDE5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048906DC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3F947D2C" wp14:editId="3E92D8E0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574EB96" w14:textId="77777777" w:rsidR="003C09C2" w:rsidRPr="00AE0E28" w:rsidRDefault="003C09C2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14:paraId="17DD3129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1BB3A0A7" w14:textId="57C11E76" w:rsidR="003C09C2" w:rsidRDefault="003C09C2" w:rsidP="003C09C2">
      <w:pPr>
        <w:rPr>
          <w:caps/>
          <w:sz w:val="22"/>
          <w:szCs w:val="22"/>
          <w:u w:val="single"/>
        </w:rPr>
      </w:pPr>
    </w:p>
    <w:p w14:paraId="5526E755" w14:textId="5D1B763B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11</w:t>
      </w:r>
    </w:p>
    <w:p w14:paraId="5085785A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14:paraId="7D59810A" w14:textId="77777777" w:rsidTr="00EB616D">
        <w:tc>
          <w:tcPr>
            <w:tcW w:w="1656" w:type="dxa"/>
          </w:tcPr>
          <w:p w14:paraId="2B66F1AF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2296E5B0" wp14:editId="11F66263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27528A03" w14:textId="77777777" w:rsidR="003C09C2" w:rsidRPr="00B72936" w:rsidRDefault="003C09C2" w:rsidP="00EB616D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14:paraId="24855ADA" w14:textId="77777777" w:rsidR="003C09C2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14:paraId="2AFB14CB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4293473" wp14:editId="2BCDFA5E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180AB2C8" wp14:editId="6D7952D5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626BADB6" wp14:editId="57F41487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B85FE8" w14:textId="77777777" w:rsidR="003C09C2" w:rsidRPr="00D83FDE" w:rsidRDefault="003C09C2" w:rsidP="003C09C2">
      <w:pPr>
        <w:rPr>
          <w:sz w:val="16"/>
          <w:szCs w:val="16"/>
        </w:rPr>
      </w:pPr>
    </w:p>
    <w:p w14:paraId="55442A1C" w14:textId="77777777" w:rsidR="003C09C2" w:rsidRPr="0017194C" w:rsidRDefault="003C09C2" w:rsidP="003C09C2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</w:t>
      </w:r>
      <w:proofErr w:type="gramStart"/>
      <w:r w:rsidRPr="0017194C">
        <w:rPr>
          <w:sz w:val="16"/>
          <w:szCs w:val="16"/>
          <w:lang w:val="fr-CA"/>
        </w:rPr>
        <w:t xml:space="preserve">8953  </w:t>
      </w:r>
      <w:r w:rsidRPr="0017194C">
        <w:rPr>
          <w:b/>
          <w:sz w:val="16"/>
          <w:szCs w:val="16"/>
          <w:lang w:val="fr-CA"/>
        </w:rPr>
        <w:t>Email</w:t>
      </w:r>
      <w:proofErr w:type="gramEnd"/>
      <w:r w:rsidRPr="0017194C">
        <w:rPr>
          <w:b/>
          <w:sz w:val="16"/>
          <w:szCs w:val="16"/>
          <w:lang w:val="fr-CA"/>
        </w:rPr>
        <w:t>:</w:t>
      </w:r>
      <w:r w:rsidRPr="0017194C">
        <w:rPr>
          <w:sz w:val="16"/>
          <w:szCs w:val="16"/>
          <w:lang w:val="fr-CA"/>
        </w:rPr>
        <w:t xml:space="preserve"> </w:t>
      </w:r>
      <w:r w:rsidR="0017194C" w:rsidRPr="0017194C">
        <w:rPr>
          <w:sz w:val="16"/>
          <w:szCs w:val="16"/>
          <w:lang w:val="fr-CA"/>
        </w:rPr>
        <w:t>irvin</w:t>
      </w:r>
      <w:r w:rsidRPr="0017194C">
        <w:rPr>
          <w:sz w:val="16"/>
          <w:szCs w:val="16"/>
          <w:lang w:val="fr-CA"/>
        </w:rPr>
        <w:t>@contoso.com</w:t>
      </w:r>
    </w:p>
    <w:p w14:paraId="3310647E" w14:textId="77777777" w:rsidR="003C09C2" w:rsidRPr="009B76AE" w:rsidRDefault="003C09C2" w:rsidP="003C09C2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49C47115" wp14:editId="10331E01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531C8E" id="Straight Connector 62" o:spid="_x0000_s1026" alt="Title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" strokecolor="#bf8f00" strokeweight=".5pt">
                <v:stroke joinstyle="miter"/>
                <w10:anchorlock/>
              </v:line>
            </w:pict>
          </mc:Fallback>
        </mc:AlternateContent>
      </w:r>
    </w:p>
    <w:p w14:paraId="16EBF3F7" w14:textId="77777777" w:rsidR="003C09C2" w:rsidRPr="00D83FDE" w:rsidRDefault="003C09C2" w:rsidP="003C09C2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</w:t>
      </w:r>
      <w:r w:rsidR="0017194C">
        <w:rPr>
          <w:sz w:val="16"/>
          <w:szCs w:val="16"/>
        </w:rPr>
        <w:t>345</w:t>
      </w:r>
      <w:r>
        <w:rPr>
          <w:sz w:val="16"/>
          <w:szCs w:val="16"/>
        </w:rPr>
        <w:t xml:space="preserve"> Mullen Street, Boston, MA </w:t>
      </w:r>
      <w:r w:rsidRPr="00D83FDE">
        <w:rPr>
          <w:sz w:val="16"/>
          <w:szCs w:val="16"/>
        </w:rPr>
        <w:t>02</w:t>
      </w:r>
      <w:r w:rsidR="0017194C"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14:paraId="74FB1B6D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18D49519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3</w:t>
      </w:r>
    </w:p>
    <w:p w14:paraId="2E68AACA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520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14:paraId="1164809F" w14:textId="77777777" w:rsidTr="00886BE3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14:paraId="006CCA09" w14:textId="77777777" w:rsidR="00F0394D" w:rsidRPr="00AD207E" w:rsidRDefault="00F0394D" w:rsidP="00886BE3">
            <w:pPr>
              <w:jc w:val="center"/>
              <w:rPr>
                <w:sz w:val="22"/>
                <w:szCs w:val="22"/>
              </w:rPr>
            </w:pPr>
            <w:r w:rsidRPr="00AD207E">
              <w:rPr>
                <w:noProof/>
                <w:sz w:val="22"/>
                <w:szCs w:val="22"/>
              </w:rPr>
              <w:drawing>
                <wp:inline distT="0" distB="0" distL="0" distR="0" wp14:anchorId="573B66A1" wp14:editId="1CDD18BD">
                  <wp:extent cx="926738" cy="528976"/>
                  <wp:effectExtent l="0" t="0" r="0" b="4445"/>
                  <wp:docPr id="88" name="Picture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8F7167" w14:textId="77777777" w:rsidR="00F0394D" w:rsidRPr="00AD207E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61FE7278" w14:textId="77777777" w:rsidR="00F0394D" w:rsidRPr="00AD207E" w:rsidRDefault="00F0394D" w:rsidP="00886BE3">
            <w:pPr>
              <w:jc w:val="center"/>
              <w:rPr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90AD3DD" wp14:editId="5F6EB0E1">
                  <wp:extent cx="182880" cy="182880"/>
                  <wp:effectExtent l="0" t="0" r="0" b="0"/>
                  <wp:docPr id="58" name="Picture 58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3484A1A6" wp14:editId="5F3A2516">
                  <wp:extent cx="182880" cy="182880"/>
                  <wp:effectExtent l="0" t="0" r="0" b="0"/>
                  <wp:docPr id="60" name="Picture 60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54AD9748" wp14:editId="22917A47">
                  <wp:extent cx="182880" cy="182880"/>
                  <wp:effectExtent l="0" t="0" r="0" b="0"/>
                  <wp:docPr id="65" name="Picture 65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14:paraId="797A3E75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  <w:p w14:paraId="61BAF8AD" w14:textId="77777777" w:rsidR="00F0394D" w:rsidRPr="00BD3CD7" w:rsidRDefault="00F0394D" w:rsidP="00886BE3">
            <w:pPr>
              <w:rPr>
                <w:color w:val="FFFFFF" w:themeColor="background1"/>
                <w:sz w:val="20"/>
                <w:szCs w:val="20"/>
              </w:rPr>
            </w:pPr>
            <w:r w:rsidRPr="00BD3CD7">
              <w:rPr>
                <w:color w:val="FFFFFF" w:themeColor="background1"/>
                <w:sz w:val="20"/>
                <w:szCs w:val="20"/>
              </w:rPr>
              <w:t>Federico Bernhardt</w:t>
            </w:r>
          </w:p>
          <w:p w14:paraId="5CE2ED85" w14:textId="77777777" w:rsidR="00F0394D" w:rsidRPr="00FA294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FA2948">
              <w:rPr>
                <w:color w:val="FFFFFF" w:themeColor="background1"/>
                <w:sz w:val="16"/>
                <w:szCs w:val="16"/>
              </w:rPr>
              <w:t xml:space="preserve">Photographer </w:t>
            </w:r>
          </w:p>
          <w:p w14:paraId="08BEFE02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Phone: 824-425-5626</w:t>
            </w:r>
          </w:p>
          <w:p w14:paraId="22233B6A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Email: fedrico@fabrikam.com</w:t>
            </w:r>
          </w:p>
          <w:p w14:paraId="3CAB1D30" w14:textId="77777777" w:rsidR="00F0394D" w:rsidRPr="00AD207E" w:rsidRDefault="00F0394D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0B8B7F73" w14:textId="77777777" w:rsidR="00F0394D" w:rsidRPr="008E1EF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 w:rsidRPr="008E1EF8">
              <w:rPr>
                <w:color w:val="FFFFFF" w:themeColor="background1"/>
                <w:sz w:val="16"/>
                <w:szCs w:val="16"/>
              </w:rPr>
              <w:t>Fabrikam</w:t>
            </w:r>
            <w:proofErr w:type="spellEnd"/>
            <w:r w:rsidRPr="008E1EF8">
              <w:rPr>
                <w:color w:val="FFFFFF" w:themeColor="background1"/>
                <w:sz w:val="16"/>
                <w:szCs w:val="16"/>
              </w:rPr>
              <w:t>, Inc.</w:t>
            </w:r>
          </w:p>
          <w:p w14:paraId="01A51D6C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3</w:t>
            </w:r>
            <w:r>
              <w:rPr>
                <w:color w:val="FFFFFF" w:themeColor="background1"/>
                <w:sz w:val="16"/>
                <w:szCs w:val="16"/>
              </w:rPr>
              <w:t>456</w:t>
            </w:r>
            <w:r w:rsidRPr="008E1EF8">
              <w:rPr>
                <w:color w:val="FFFFFF" w:themeColor="background1"/>
                <w:sz w:val="16"/>
                <w:szCs w:val="16"/>
              </w:rPr>
              <w:t xml:space="preserve"> Howard Lane | Ocean City, NJ 02</w:t>
            </w:r>
            <w:r>
              <w:rPr>
                <w:color w:val="FFFFFF" w:themeColor="background1"/>
                <w:sz w:val="16"/>
                <w:szCs w:val="16"/>
              </w:rPr>
              <w:t>8</w:t>
            </w:r>
            <w:r w:rsidRPr="008E1EF8">
              <w:rPr>
                <w:color w:val="FFFFFF" w:themeColor="background1"/>
                <w:sz w:val="16"/>
                <w:szCs w:val="16"/>
              </w:rPr>
              <w:t>26</w:t>
            </w:r>
          </w:p>
          <w:p w14:paraId="36666604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14:paraId="57A7188B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406582F5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115DD184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6058167D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6F284DBD" w14:textId="78365754" w:rsidR="006D2CFF" w:rsidRPr="00592D1E" w:rsidRDefault="003C09C2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6D2CFF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8</w:t>
      </w:r>
    </w:p>
    <w:p w14:paraId="783B2BA4" w14:textId="77777777" w:rsidR="006D2CFF" w:rsidRDefault="006D2CFF" w:rsidP="0021734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1577A0" w14:paraId="15CC228D" w14:textId="77777777" w:rsidTr="001577A0">
        <w:tc>
          <w:tcPr>
            <w:tcW w:w="3595" w:type="dxa"/>
          </w:tcPr>
          <w:p w14:paraId="110626A5" w14:textId="47631586" w:rsidR="005D4728" w:rsidRDefault="005D4728" w:rsidP="00217342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B16A9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Roland Lundgren</w:t>
            </w:r>
          </w:p>
          <w:p w14:paraId="3F3D83AE" w14:textId="1C8BE149" w:rsidR="00921B00" w:rsidRPr="007B228F" w:rsidRDefault="00921B00" w:rsidP="00217342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(They/Them/Theirs)</w:t>
            </w:r>
          </w:p>
          <w:p w14:paraId="3405495B" w14:textId="77777777" w:rsidR="005D4728" w:rsidRPr="007B228F" w:rsidRDefault="005D4728" w:rsidP="00217342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sz w:val="16"/>
                <w:szCs w:val="16"/>
              </w:rPr>
              <w:t>Director</w:t>
            </w:r>
          </w:p>
          <w:p w14:paraId="49DBF17D" w14:textId="77777777" w:rsidR="005D4728" w:rsidRDefault="001577A0" w:rsidP="00217342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40B723FA" wp14:editId="4CEC15F8">
                  <wp:extent cx="620884" cy="620884"/>
                  <wp:effectExtent l="0" t="0" r="0" b="0"/>
                  <wp:docPr id="1" name="Picture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14:paraId="44AD7B1C" w14:textId="77777777" w:rsidTr="00B72936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14:paraId="53564267" w14:textId="77777777" w:rsidR="00A435A2" w:rsidRPr="00A435A2" w:rsidRDefault="00A435A2" w:rsidP="00217342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14:paraId="2F3E58B0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45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67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South Main Street, Suite 100</w:t>
            </w:r>
          </w:p>
          <w:p w14:paraId="05DD27AA" w14:textId="77777777" w:rsidR="005D4728" w:rsidRPr="007B228F" w:rsidRDefault="009722D4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Saint Louis, MO 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889</w:t>
            </w: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04</w:t>
            </w:r>
          </w:p>
          <w:p w14:paraId="1047626D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14:paraId="1D97B5E2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345-213-5234  |  942-453-5727 (cell)</w:t>
            </w:r>
          </w:p>
          <w:p w14:paraId="6029611D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r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oland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@adatum.com  |</w:t>
            </w:r>
            <w:r w:rsidR="00595205"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www.adatum.com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</w:t>
            </w:r>
          </w:p>
          <w:p w14:paraId="2E7F705A" w14:textId="77777777" w:rsidR="00595205" w:rsidRPr="00595205" w:rsidRDefault="00595205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14:paraId="6A05E5DD" w14:textId="77777777" w:rsidR="00A435A2" w:rsidRPr="00E916D0" w:rsidRDefault="00E15AD9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1813B75E" wp14:editId="476E56AF">
                  <wp:extent cx="182880" cy="182880"/>
                  <wp:effectExtent l="0" t="0" r="0" b="0"/>
                  <wp:docPr id="5" name="Picture 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F0040A0" wp14:editId="77BC3E25">
                  <wp:extent cx="183410" cy="182880"/>
                  <wp:effectExtent l="0" t="0" r="0" b="0"/>
                  <wp:docPr id="6" name="Picture 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BA913BF" wp14:editId="70673510">
                  <wp:extent cx="182880" cy="182880"/>
                  <wp:effectExtent l="0" t="0" r="0" b="0"/>
                  <wp:docPr id="13" name="Picture 13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426BAD3C" wp14:editId="37E1AB8B">
                  <wp:extent cx="182880" cy="182880"/>
                  <wp:effectExtent l="0" t="0" r="0" b="0"/>
                  <wp:docPr id="16" name="Picture 16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03FD3" w14:textId="77777777" w:rsidR="00E916D0" w:rsidRPr="00E916D0" w:rsidRDefault="00E916D0" w:rsidP="00217342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14:paraId="3F94D689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BF71485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0</w:t>
      </w:r>
    </w:p>
    <w:p w14:paraId="60DB087B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14:paraId="74B0C79E" w14:textId="77777777" w:rsidTr="00EB616D">
        <w:tc>
          <w:tcPr>
            <w:tcW w:w="1259" w:type="dxa"/>
          </w:tcPr>
          <w:p w14:paraId="4DE1528A" w14:textId="77777777" w:rsidR="003C09C2" w:rsidRDefault="003C09C2" w:rsidP="00EB616D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677EB7AE" wp14:editId="0359734B">
                  <wp:extent cx="662807" cy="662807"/>
                  <wp:effectExtent l="0" t="0" r="0" b="0"/>
                  <wp:docPr id="109" name="Picture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14:paraId="58285BA3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7B228F">
              <w:rPr>
                <w:rFonts w:ascii="Cambria" w:hAnsi="Cambria"/>
                <w:color w:val="FFFFFF" w:themeColor="background1"/>
                <w:sz w:val="20"/>
                <w:szCs w:val="20"/>
              </w:rPr>
              <w:t>CONTENT MANAGER</w:t>
            </w:r>
          </w:p>
          <w:p w14:paraId="1F505E73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7B228F">
              <w:rPr>
                <w:rFonts w:ascii="Cambria" w:hAnsi="Cambria"/>
                <w:color w:val="FFFFFF" w:themeColor="background1"/>
                <w:sz w:val="36"/>
                <w:szCs w:val="36"/>
              </w:rPr>
              <w:t>JEWELL PATEL</w:t>
            </w:r>
          </w:p>
          <w:p w14:paraId="69441A45" w14:textId="77777777" w:rsidR="003C09C2" w:rsidRPr="00845460" w:rsidRDefault="003C09C2" w:rsidP="00EB616D">
            <w:pPr>
              <w:rPr>
                <w:sz w:val="20"/>
                <w:szCs w:val="20"/>
              </w:rPr>
            </w:pPr>
          </w:p>
        </w:tc>
      </w:tr>
      <w:tr w:rsidR="003C09C2" w14:paraId="122F2D7D" w14:textId="77777777" w:rsidTr="00EB616D">
        <w:tc>
          <w:tcPr>
            <w:tcW w:w="1259" w:type="dxa"/>
          </w:tcPr>
          <w:p w14:paraId="3CE6F095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14:paraId="02A86B76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</w:tr>
      <w:tr w:rsidR="003C09C2" w14:paraId="6118E52A" w14:textId="77777777" w:rsidTr="00EB616D">
        <w:tc>
          <w:tcPr>
            <w:tcW w:w="1259" w:type="dxa"/>
            <w:tcBorders>
              <w:right w:val="single" w:sz="4" w:space="0" w:color="auto"/>
            </w:tcBorders>
          </w:tcPr>
          <w:p w14:paraId="36F0E0EA" w14:textId="77777777" w:rsidR="003C09C2" w:rsidRDefault="003C09C2" w:rsidP="00EB616D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sz="4" w:space="0" w:color="auto"/>
            </w:tcBorders>
          </w:tcPr>
          <w:p w14:paraId="51F14CF2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>453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267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5636</w:t>
            </w:r>
          </w:p>
          <w:p w14:paraId="3121B4E2" w14:textId="77777777" w:rsidR="004C2D45" w:rsidRDefault="005C4B67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69" w:history="1">
              <w:r w:rsidR="004C2D45" w:rsidRPr="00D85B2F">
                <w:rPr>
                  <w:rStyle w:val="Hyperlink"/>
                  <w:rFonts w:ascii="Cambria" w:hAnsi="Cambria"/>
                  <w:sz w:val="18"/>
                  <w:szCs w:val="18"/>
                </w:rPr>
                <w:t>jewell@bellowscollege.com</w:t>
              </w:r>
            </w:hyperlink>
          </w:p>
          <w:p w14:paraId="75251B30" w14:textId="77777777" w:rsidR="003C09C2" w:rsidRPr="007B228F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345</w:t>
            </w:r>
            <w:r w:rsidR="003C09C2" w:rsidRPr="007B228F">
              <w:rPr>
                <w:rFonts w:ascii="Cambria" w:hAnsi="Cambria"/>
                <w:sz w:val="18"/>
                <w:szCs w:val="18"/>
              </w:rPr>
              <w:t xml:space="preserve"> Main Street, Suite 336</w:t>
            </w:r>
          </w:p>
          <w:p w14:paraId="2B90FF84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 xml:space="preserve">Lansing, Michigan </w:t>
            </w:r>
            <w:r w:rsidR="004C2D45">
              <w:rPr>
                <w:rFonts w:ascii="Cambria" w:hAnsi="Cambria"/>
                <w:sz w:val="18"/>
                <w:szCs w:val="18"/>
              </w:rPr>
              <w:t>9989</w:t>
            </w:r>
            <w:r w:rsidRPr="00A8159D">
              <w:rPr>
                <w:rFonts w:ascii="Cambria" w:hAnsi="Cambria"/>
                <w:sz w:val="18"/>
                <w:szCs w:val="18"/>
              </w:rPr>
              <w:t>7</w:t>
            </w:r>
          </w:p>
          <w:p w14:paraId="74A74730" w14:textId="77777777" w:rsidR="003C09C2" w:rsidRPr="004B0AEA" w:rsidRDefault="003C09C2" w:rsidP="00EB616D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B0AEA">
              <w:rPr>
                <w:rFonts w:ascii="Cambria" w:hAnsi="Cambria"/>
                <w:b/>
                <w:color w:val="C8005F"/>
                <w:sz w:val="18"/>
                <w:szCs w:val="18"/>
              </w:rPr>
              <w:t>bellowscollege.com</w:t>
            </w:r>
          </w:p>
          <w:p w14:paraId="5062ED47" w14:textId="77777777" w:rsidR="003C09C2" w:rsidRPr="00DB1153" w:rsidRDefault="003C09C2" w:rsidP="00EB616D">
            <w:pPr>
              <w:rPr>
                <w:b/>
                <w:color w:val="FF2F92"/>
                <w:sz w:val="10"/>
                <w:szCs w:val="10"/>
              </w:rPr>
            </w:pPr>
          </w:p>
          <w:p w14:paraId="6C10F1CB" w14:textId="66457EB3" w:rsidR="003C09C2" w:rsidRDefault="003C09C2" w:rsidP="00AC3063">
            <w:pPr>
              <w:rPr>
                <w:sz w:val="18"/>
                <w:szCs w:val="18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9A8B900" wp14:editId="78CDE3AD">
                  <wp:extent cx="182880" cy="182880"/>
                  <wp:effectExtent l="0" t="0" r="0" b="0"/>
                  <wp:docPr id="110" name="Picture 110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0DA46A46" wp14:editId="778DADCF">
                  <wp:extent cx="183410" cy="182880"/>
                  <wp:effectExtent l="0" t="0" r="0" b="0"/>
                  <wp:docPr id="111" name="Picture 111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151C8C0" wp14:editId="098F2C9E">
                  <wp:extent cx="182880" cy="182880"/>
                  <wp:effectExtent l="0" t="0" r="0" b="0"/>
                  <wp:docPr id="112" name="Picture 112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4AF6C15" wp14:editId="68D254CB">
                  <wp:extent cx="182880" cy="182880"/>
                  <wp:effectExtent l="0" t="0" r="0" b="0"/>
                  <wp:docPr id="113" name="Picture 113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EE1767" w14:textId="77777777" w:rsidR="003C09C2" w:rsidRPr="0055132E" w:rsidRDefault="003C09C2" w:rsidP="003C09C2">
      <w:pPr>
        <w:rPr>
          <w:sz w:val="14"/>
          <w:szCs w:val="14"/>
        </w:rPr>
      </w:pPr>
    </w:p>
    <w:p w14:paraId="5A04A4B5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121D4B">
        <w:rPr>
          <w:caps/>
          <w:sz w:val="22"/>
          <w:szCs w:val="22"/>
          <w:u w:val="single"/>
        </w:rPr>
        <w:t>2</w:t>
      </w:r>
    </w:p>
    <w:p w14:paraId="7F2F88DE" w14:textId="77777777" w:rsidR="0055132E" w:rsidRDefault="0055132E" w:rsidP="0055132E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14:paraId="2C8D350A" w14:textId="77777777" w:rsidTr="00EB616D">
        <w:tc>
          <w:tcPr>
            <w:tcW w:w="1418" w:type="dxa"/>
            <w:shd w:val="clear" w:color="auto" w:fill="E7E6E6" w:themeFill="background2"/>
            <w:vAlign w:val="center"/>
          </w:tcPr>
          <w:p w14:paraId="5DA2BA09" w14:textId="77777777" w:rsidR="0055132E" w:rsidRDefault="00F04040" w:rsidP="00EB616D">
            <w:pPr>
              <w:rPr>
                <w:b/>
                <w:sz w:val="20"/>
                <w:szCs w:val="20"/>
              </w:rPr>
            </w:pPr>
            <w:r w:rsidRPr="0049775F">
              <w:rPr>
                <w:noProof/>
              </w:rPr>
              <w:drawing>
                <wp:inline distT="0" distB="0" distL="0" distR="0" wp14:anchorId="680BD08D" wp14:editId="284CA523">
                  <wp:extent cx="762000" cy="857118"/>
                  <wp:effectExtent l="0" t="0" r="0" b="635"/>
                  <wp:docPr id="37" name="Picture 37" descr="Ph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14:paraId="46C7E22E" w14:textId="77777777" w:rsidR="0055132E" w:rsidRPr="00B53863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b/>
                <w:sz w:val="20"/>
                <w:szCs w:val="20"/>
              </w:rPr>
              <w:t>JANE HESS</w:t>
            </w:r>
          </w:p>
          <w:p w14:paraId="7D3CE2A9" w14:textId="77777777" w:rsidR="0055132E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sz w:val="16"/>
                <w:szCs w:val="16"/>
              </w:rPr>
              <w:t>Marketing Director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23D07970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0FCF83E6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85-462-0324</w:t>
            </w:r>
          </w:p>
          <w:p w14:paraId="2703C99A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</w:t>
            </w:r>
            <w:r w:rsidR="004C2D45">
              <w:rPr>
                <w:sz w:val="18"/>
                <w:szCs w:val="18"/>
              </w:rPr>
              <w:t>ane</w:t>
            </w:r>
            <w:r>
              <w:rPr>
                <w:sz w:val="18"/>
                <w:szCs w:val="18"/>
              </w:rPr>
              <w:t>@adventure.com</w:t>
            </w:r>
          </w:p>
          <w:p w14:paraId="5759D184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nture-works.com</w:t>
            </w:r>
          </w:p>
          <w:p w14:paraId="2BC7941D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2289EA3D" w14:textId="77777777" w:rsidR="0055132E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3</w:t>
            </w:r>
            <w:r w:rsidR="004C2D45">
              <w:rPr>
                <w:sz w:val="18"/>
                <w:szCs w:val="18"/>
              </w:rPr>
              <w:t>456</w:t>
            </w:r>
            <w:r w:rsidRPr="00C97097">
              <w:rPr>
                <w:sz w:val="18"/>
                <w:szCs w:val="18"/>
              </w:rPr>
              <w:t xml:space="preserve"> North Seymore</w:t>
            </w:r>
          </w:p>
          <w:p w14:paraId="1FEBE780" w14:textId="77777777" w:rsidR="0055132E" w:rsidRPr="00C97097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Los Angeles, CA 9000</w:t>
            </w:r>
            <w:r w:rsidR="004C2D45">
              <w:rPr>
                <w:sz w:val="18"/>
                <w:szCs w:val="18"/>
              </w:rPr>
              <w:t>0</w:t>
            </w:r>
          </w:p>
          <w:p w14:paraId="381CDBF6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1F4EC94C" w14:textId="6B29B645" w:rsidR="0055132E" w:rsidRPr="00C97097" w:rsidRDefault="0055132E" w:rsidP="00F0394D">
            <w:pPr>
              <w:rPr>
                <w:b/>
                <w:sz w:val="6"/>
                <w:szCs w:val="6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1F68097B" wp14:editId="75407E62">
                  <wp:extent cx="182880" cy="182880"/>
                  <wp:effectExtent l="0" t="0" r="0" b="0"/>
                  <wp:docPr id="114" name="Picture 114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463D797A" wp14:editId="3F6A0B2C">
                  <wp:extent cx="183410" cy="182880"/>
                  <wp:effectExtent l="0" t="0" r="0" b="0"/>
                  <wp:docPr id="115" name="Picture 115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623B6642" wp14:editId="1BCED290">
                  <wp:extent cx="182880" cy="182880"/>
                  <wp:effectExtent l="0" t="0" r="0" b="0"/>
                  <wp:docPr id="117" name="Picture 11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14:paraId="40387E99" w14:textId="420CB675" w:rsidR="0055132E" w:rsidRDefault="0055132E" w:rsidP="0055132E">
      <w:pPr>
        <w:rPr>
          <w:caps/>
          <w:sz w:val="22"/>
          <w:szCs w:val="22"/>
          <w:u w:val="single"/>
        </w:rPr>
      </w:pPr>
    </w:p>
    <w:p w14:paraId="7CC076F9" w14:textId="77777777" w:rsidR="00F0394D" w:rsidRPr="0055132E" w:rsidRDefault="00F0394D" w:rsidP="0055132E">
      <w:pPr>
        <w:rPr>
          <w:caps/>
          <w:sz w:val="22"/>
          <w:szCs w:val="22"/>
          <w:u w:val="single"/>
        </w:rPr>
      </w:pPr>
    </w:p>
    <w:p w14:paraId="7EFD2651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4</w:t>
      </w:r>
    </w:p>
    <w:p w14:paraId="50B3EF74" w14:textId="77777777" w:rsidR="00AC3063" w:rsidRDefault="00AC3063" w:rsidP="00AC3063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AC3063" w:rsidRPr="00B96FB5" w14:paraId="7AABE231" w14:textId="77777777" w:rsidTr="00886BE3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14:paraId="21F62310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63EB4359" wp14:editId="53839B5D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3063" w:rsidRPr="00163EAF" w14:paraId="4A57CD01" w14:textId="77777777" w:rsidTr="00F0394D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="00AC3063" w14:paraId="24169C32" w14:textId="77777777" w:rsidTr="00F0394D">
              <w:trPr>
                <w:trHeight w:val="1152"/>
              </w:trPr>
              <w:tc>
                <w:tcPr>
                  <w:tcW w:w="3055" w:type="dxa"/>
                </w:tcPr>
                <w:p w14:paraId="2F1179A6" w14:textId="77777777" w:rsidR="00AC3063" w:rsidRPr="00742751" w:rsidRDefault="00AC3063" w:rsidP="00F0394D">
                  <w:pPr>
                    <w:spacing w:after="150" w:line="240" w:lineRule="atLeast"/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</w:pPr>
                  <w:r w:rsidRPr="0074275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lang w:val="de-DE"/>
                    </w:rPr>
                    <w:t>Kathleen Fields</w:t>
                  </w:r>
                  <w:r w:rsidRPr="0074275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t>Writer</w:t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t>kathleen@alpineskihouse.com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453-325-2567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www.alpineskihouse.com</w:t>
                  </w:r>
                </w:p>
                <w:p w14:paraId="4C7494EB" w14:textId="77777777" w:rsidR="00AC3063" w:rsidRPr="00AA6431" w:rsidRDefault="00AC3063" w:rsidP="00F0394D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EC21D6" wp14:editId="4FDB13E4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2296E321" wp14:editId="11941F8A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A8AAD99" wp14:editId="3532B6D3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759C9A62" wp14:editId="13DBAAB9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D313E44" wp14:editId="152EA659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14:paraId="2F81DD61" w14:textId="77777777" w:rsidR="00AC3063" w:rsidRDefault="00AC3063" w:rsidP="00886BE3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>
                    <w:rPr>
                      <w:rFonts w:ascii="Verdana" w:eastAsia="Times New Roman" w:hAnsi="Verdana" w:cs="Arial"/>
                      <w:noProof/>
                      <w:color w:val="696969"/>
                      <w:sz w:val="15"/>
                      <w:szCs w:val="15"/>
                    </w:rPr>
                    <w:drawing>
                      <wp:inline distT="0" distB="0" distL="0" distR="0" wp14:anchorId="39B070AF" wp14:editId="40DFC6EF">
                        <wp:extent cx="870142" cy="857167"/>
                        <wp:effectExtent l="0" t="0" r="0" b="6985"/>
                        <wp:docPr id="51" name="Picture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272E85C" w14:textId="77777777" w:rsidR="00AC3063" w:rsidRDefault="00AC3063" w:rsidP="00886BE3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63DFA519" wp14:editId="15CDADF7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B86F486" id="Straight Connector 17" o:spid="_x0000_s1026" alt="Ba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5D48BBC1" w14:textId="77777777" w:rsidR="00AC3063" w:rsidRPr="007A4192" w:rsidRDefault="00AC3063" w:rsidP="00886BE3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742751">
              <w:rPr>
                <w:rFonts w:ascii="Arial" w:eastAsia="Times New Roman" w:hAnsi="Arial" w:cs="Arial"/>
                <w:sz w:val="16"/>
                <w:szCs w:val="16"/>
                <w:lang w:val="es-MX"/>
              </w:rPr>
              <w:t xml:space="preserve">  </w:t>
            </w:r>
            <w:r w:rsidRPr="007A4192">
              <w:rPr>
                <w:rFonts w:ascii="Arial" w:eastAsia="Times New Roman" w:hAnsi="Arial" w:cs="Arial"/>
                <w:sz w:val="16"/>
                <w:szCs w:val="16"/>
              </w:rPr>
              <w:t>Alpine Ski House • 4567 Valley • Los Angeles CA 90000</w:t>
            </w:r>
          </w:p>
        </w:tc>
      </w:tr>
      <w:tr w:rsidR="00AC3063" w:rsidRPr="00B96FB5" w14:paraId="01A08B5C" w14:textId="77777777" w:rsidTr="00886BE3">
        <w:trPr>
          <w:tblCellSpacing w:w="0" w:type="dxa"/>
        </w:trPr>
        <w:tc>
          <w:tcPr>
            <w:tcW w:w="4840" w:type="dxa"/>
            <w:vAlign w:val="center"/>
            <w:hideMark/>
          </w:tcPr>
          <w:p w14:paraId="25607CCD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0E979634" wp14:editId="686A0894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E45C9E" w14:textId="090095B7" w:rsidR="003C09C2" w:rsidRPr="003C09C2" w:rsidRDefault="003C09C2" w:rsidP="003C09C2">
      <w:pPr>
        <w:outlineLvl w:val="0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Pr="00592D1E">
        <w:rPr>
          <w:caps/>
          <w:sz w:val="22"/>
          <w:szCs w:val="22"/>
          <w:u w:val="single"/>
        </w:rPr>
        <w:lastRenderedPageBreak/>
        <w:t xml:space="preserve">Signature Templat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5</w:t>
      </w:r>
    </w:p>
    <w:p w14:paraId="3DC20512" w14:textId="77777777" w:rsidR="003C09C2" w:rsidRDefault="003C09C2" w:rsidP="003C09C2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14:paraId="79C740F1" w14:textId="77777777" w:rsidTr="00EB616D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14:paraId="57495E20" w14:textId="77777777" w:rsidR="003C09C2" w:rsidRPr="007A0AA7" w:rsidRDefault="003C09C2" w:rsidP="00EB616D">
            <w:pPr>
              <w:spacing w:line="255" w:lineRule="atLeast"/>
              <w:rPr>
                <w:rStyle w:val="ng-binding"/>
                <w:rFonts w:ascii="Verdana" w:eastAsia="Times New Roman" w:hAnsi="Verdana" w:cs="Arial"/>
                <w:sz w:val="6"/>
                <w:szCs w:val="6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  <w:t>Morgan Nemeth</w:t>
            </w:r>
            <w:r w:rsidRPr="007A0AA7">
              <w:rPr>
                <w:rFonts w:ascii="Verdana" w:eastAsia="Times New Roman" w:hAnsi="Verdana" w:cs="Arial"/>
                <w:sz w:val="20"/>
                <w:szCs w:val="20"/>
              </w:rPr>
              <w:br/>
            </w:r>
            <w:r w:rsidRPr="004E0E3E">
              <w:rPr>
                <w:rStyle w:val="ng-binding"/>
                <w:rFonts w:ascii="Verdana" w:eastAsia="Times New Roman" w:hAnsi="Verdana" w:cs="Arial"/>
                <w:color w:val="000000"/>
                <w:sz w:val="20"/>
                <w:szCs w:val="20"/>
              </w:rPr>
              <w:t>Sales &amp; Marketing Director</w:t>
            </w:r>
            <w:r w:rsidRPr="007A0AA7">
              <w:rPr>
                <w:rFonts w:ascii="Verdana" w:eastAsia="Times New Roman" w:hAnsi="Verdana" w:cs="Arial"/>
                <w:i/>
                <w:sz w:val="20"/>
                <w:szCs w:val="20"/>
              </w:rPr>
              <w:t xml:space="preserve"> </w:t>
            </w:r>
          </w:p>
          <w:p w14:paraId="34ACE29E" w14:textId="77777777" w:rsidR="003C09C2" w:rsidRDefault="003C09C2" w:rsidP="00EB616D">
            <w:pPr>
              <w:spacing w:line="255" w:lineRule="atLeast"/>
              <w:rPr>
                <w:rFonts w:ascii="Verdana" w:eastAsia="Times New Roman" w:hAnsi="Verdana" w:cs="Arial"/>
                <w:sz w:val="8"/>
                <w:szCs w:val="8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m</w:t>
            </w:r>
            <w:r w:rsidR="0017194C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organ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@contososuites.com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</w:r>
            <w:r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Phone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: 386-425-6346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  <w:t>www.contososuites.com</w:t>
            </w:r>
          </w:p>
          <w:p w14:paraId="677E9DF0" w14:textId="77777777" w:rsidR="003C09C2" w:rsidRPr="005A7D59" w:rsidRDefault="003C09C2" w:rsidP="00EB616D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14:paraId="7F7DF885" w14:textId="77777777" w:rsidR="003C09C2" w:rsidRPr="007A0AA7" w:rsidRDefault="003C09C2" w:rsidP="00EB616D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E1CD483" wp14:editId="4311911D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3F8D21D" wp14:editId="4BA16E70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0B16989B" wp14:editId="7CE92495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172D63C3" wp14:editId="4358FE97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482BBD06" wp14:editId="50FF64AC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B3FB95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94B200"/>
              </w:rPr>
              <w:drawing>
                <wp:inline distT="0" distB="0" distL="0" distR="0" wp14:anchorId="70C5FDFD" wp14:editId="76ADB523">
                  <wp:extent cx="819856" cy="917241"/>
                  <wp:effectExtent l="0" t="0" r="0" b="0"/>
                  <wp:docPr id="59" name="Picture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14:paraId="3D28F07C" w14:textId="77777777" w:rsidTr="00EB616D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14:paraId="6C135822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sz w:val="18"/>
                <w:szCs w:val="18"/>
              </w:rPr>
              <w:drawing>
                <wp:inline distT="0" distB="0" distL="0" distR="0" wp14:anchorId="010B0504" wp14:editId="1ECC2353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EA0AF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6E873908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7F4CADA5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31FC9373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0237549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54A3D17B" w14:textId="41B176B2" w:rsidR="006D2CFF" w:rsidRPr="00592D1E" w:rsidRDefault="006D2CFF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7</w:t>
      </w:r>
    </w:p>
    <w:p w14:paraId="2BA832FA" w14:textId="77777777" w:rsidR="00B975A7" w:rsidRDefault="00B975A7" w:rsidP="00217342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6"/>
        <w:gridCol w:w="961"/>
        <w:gridCol w:w="2400"/>
      </w:tblGrid>
      <w:tr w:rsidR="00B975A7" w14:paraId="38C46ACC" w14:textId="77777777" w:rsidTr="00B975A7">
        <w:tc>
          <w:tcPr>
            <w:tcW w:w="1676" w:type="dxa"/>
            <w:shd w:val="clear" w:color="auto" w:fill="0070C0"/>
          </w:tcPr>
          <w:p w14:paraId="6EB86BBF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</w:p>
          <w:p w14:paraId="340A70CE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1873FBD3" wp14:editId="3490965F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65067" w14:textId="77777777" w:rsidR="00B975A7" w:rsidRPr="00AF1B69" w:rsidRDefault="00B975A7" w:rsidP="00B975A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14:paraId="1497306D" w14:textId="77777777" w:rsidR="00B975A7" w:rsidRPr="00AF1B69" w:rsidRDefault="00B975A7" w:rsidP="00B975A7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14:paraId="07297123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5BE5ED48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1ECCCB62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14:paraId="31A33B7B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14:paraId="5E2D9F18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14:paraId="173D4B84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14:paraId="2586BABB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3CB65F1E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14:paraId="3B6BCACE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4C2D45">
              <w:rPr>
                <w:sz w:val="18"/>
                <w:szCs w:val="18"/>
              </w:rPr>
              <w:t>ari</w:t>
            </w:r>
            <w:r>
              <w:rPr>
                <w:sz w:val="18"/>
                <w:szCs w:val="18"/>
              </w:rPr>
              <w:t>@fabrikam.com</w:t>
            </w:r>
          </w:p>
          <w:p w14:paraId="31501090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14:paraId="679821FA" w14:textId="77777777" w:rsidR="00B975A7" w:rsidRDefault="004C2D45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B975A7">
              <w:rPr>
                <w:sz w:val="18"/>
                <w:szCs w:val="18"/>
              </w:rPr>
              <w:t>78</w:t>
            </w:r>
            <w:r>
              <w:rPr>
                <w:sz w:val="18"/>
                <w:szCs w:val="18"/>
              </w:rPr>
              <w:t>9</w:t>
            </w:r>
            <w:r w:rsidR="00B975A7">
              <w:rPr>
                <w:sz w:val="18"/>
                <w:szCs w:val="18"/>
              </w:rPr>
              <w:t xml:space="preserve"> King Hill Road</w:t>
            </w:r>
          </w:p>
          <w:p w14:paraId="525C6077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uston TX </w:t>
            </w:r>
            <w:r w:rsidR="004C2D45">
              <w:rPr>
                <w:sz w:val="18"/>
                <w:szCs w:val="18"/>
              </w:rPr>
              <w:t>4567</w:t>
            </w:r>
            <w:r w:rsidRPr="00A201B9">
              <w:rPr>
                <w:sz w:val="18"/>
                <w:szCs w:val="18"/>
              </w:rPr>
              <w:t>8</w:t>
            </w:r>
          </w:p>
          <w:p w14:paraId="3CED9D9B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02C41E20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9E58BFF" wp14:editId="663890C9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23175ABB" wp14:editId="520082B6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8A36498" wp14:editId="2F570B50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</w:tc>
      </w:tr>
    </w:tbl>
    <w:p w14:paraId="6241DE4A" w14:textId="77777777" w:rsidR="00B975A7" w:rsidRDefault="00B975A7" w:rsidP="00217342">
      <w:pPr>
        <w:rPr>
          <w:color w:val="0070C0"/>
          <w:sz w:val="18"/>
          <w:szCs w:val="18"/>
        </w:rPr>
      </w:pPr>
    </w:p>
    <w:p w14:paraId="13F9A6FC" w14:textId="3571323F" w:rsidR="00B975A7" w:rsidRDefault="00B975A7" w:rsidP="00B975A7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14:paraId="52A177B9" w14:textId="177AD012" w:rsidR="00F0394D" w:rsidRDefault="00F0394D" w:rsidP="00B975A7">
      <w:pPr>
        <w:outlineLvl w:val="0"/>
        <w:rPr>
          <w:i/>
          <w:sz w:val="20"/>
          <w:szCs w:val="20"/>
        </w:rPr>
      </w:pPr>
    </w:p>
    <w:p w14:paraId="5D8D108A" w14:textId="07C05B59" w:rsidR="00F0394D" w:rsidRDefault="00F0394D" w:rsidP="00B975A7">
      <w:pPr>
        <w:outlineLvl w:val="0"/>
        <w:rPr>
          <w:i/>
          <w:sz w:val="20"/>
          <w:szCs w:val="20"/>
        </w:rPr>
      </w:pPr>
    </w:p>
    <w:p w14:paraId="4EF41175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9</w:t>
      </w:r>
    </w:p>
    <w:p w14:paraId="044E94BE" w14:textId="77777777" w:rsidR="00F0394D" w:rsidRDefault="00F0394D" w:rsidP="00F0394D">
      <w:pPr>
        <w:rPr>
          <w:sz w:val="18"/>
          <w:szCs w:val="18"/>
        </w:rPr>
      </w:pPr>
    </w:p>
    <w:p w14:paraId="55ACEB54" w14:textId="77777777" w:rsidR="00F0394D" w:rsidRPr="00853A6B" w:rsidRDefault="00F0394D" w:rsidP="00F0394D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b/>
          <w:color w:val="806000" w:themeColor="accent4" w:themeShade="80"/>
          <w:sz w:val="20"/>
          <w:szCs w:val="20"/>
        </w:rPr>
        <w:t>Dora Caldwell</w:t>
      </w:r>
    </w:p>
    <w:p w14:paraId="65CCD918" w14:textId="77777777" w:rsidR="00F0394D" w:rsidRPr="007B228F" w:rsidRDefault="00F0394D" w:rsidP="00F0394D">
      <w:pPr>
        <w:outlineLvl w:val="0"/>
        <w:rPr>
          <w:rFonts w:ascii="Gill Sans MT" w:hAnsi="Gill Sans MT"/>
          <w:i/>
          <w:sz w:val="20"/>
          <w:szCs w:val="20"/>
        </w:rPr>
      </w:pPr>
      <w:r w:rsidRPr="007B228F">
        <w:rPr>
          <w:rFonts w:ascii="Gill Sans MT" w:hAnsi="Gill Sans MT"/>
          <w:i/>
          <w:sz w:val="20"/>
          <w:szCs w:val="20"/>
        </w:rPr>
        <w:t>Systems Administrator</w:t>
      </w:r>
    </w:p>
    <w:p w14:paraId="7EB156EA" w14:textId="77777777" w:rsidR="00F0394D" w:rsidRPr="00CD10E3" w:rsidRDefault="00F0394D" w:rsidP="00F0394D">
      <w:pPr>
        <w:rPr>
          <w:rFonts w:ascii="Gill Sans MT" w:hAnsi="Gill Sans MT"/>
          <w:sz w:val="10"/>
          <w:szCs w:val="10"/>
        </w:rPr>
      </w:pPr>
    </w:p>
    <w:p w14:paraId="7460501B" w14:textId="77777777" w:rsidR="00F0394D" w:rsidRPr="007B228F" w:rsidRDefault="00F0394D" w:rsidP="00F0394D">
      <w:pPr>
        <w:outlineLvl w:val="0"/>
        <w:rPr>
          <w:rFonts w:ascii="Gill Sans MT" w:hAnsi="Gill Sans MT"/>
          <w:sz w:val="20"/>
          <w:szCs w:val="20"/>
        </w:rPr>
      </w:pPr>
      <w:proofErr w:type="spellStart"/>
      <w:r w:rsidRPr="007B228F">
        <w:rPr>
          <w:rFonts w:ascii="Gill Sans MT" w:hAnsi="Gill Sans MT"/>
          <w:sz w:val="20"/>
          <w:szCs w:val="20"/>
        </w:rPr>
        <w:t>Fabrikam</w:t>
      </w:r>
      <w:proofErr w:type="spellEnd"/>
      <w:r w:rsidRPr="007B228F">
        <w:rPr>
          <w:rFonts w:ascii="Gill Sans MT" w:hAnsi="Gill Sans MT"/>
          <w:sz w:val="20"/>
          <w:szCs w:val="20"/>
        </w:rPr>
        <w:t xml:space="preserve"> Residences</w:t>
      </w:r>
    </w:p>
    <w:p w14:paraId="2DEE1AD0" w14:textId="77777777" w:rsidR="00F0394D" w:rsidRPr="007B228F" w:rsidRDefault="00F0394D" w:rsidP="00F0394D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922</w:t>
      </w:r>
      <w:r>
        <w:rPr>
          <w:rFonts w:ascii="Gill Sans MT" w:hAnsi="Gill Sans MT"/>
          <w:sz w:val="20"/>
          <w:szCs w:val="20"/>
        </w:rPr>
        <w:t xml:space="preserve">-2567 </w:t>
      </w:r>
      <w:r w:rsidRPr="007B228F">
        <w:rPr>
          <w:rFonts w:ascii="Gill Sans MT" w:hAnsi="Gill Sans MT"/>
          <w:sz w:val="20"/>
          <w:szCs w:val="20"/>
        </w:rPr>
        <w:t xml:space="preserve"> </w:t>
      </w: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723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5372</w:t>
      </w:r>
    </w:p>
    <w:p w14:paraId="228772E8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>456</w:t>
      </w:r>
      <w:r w:rsidRPr="007B228F">
        <w:rPr>
          <w:rFonts w:ascii="Gill Sans MT" w:hAnsi="Gill Sans MT"/>
          <w:sz w:val="20"/>
          <w:szCs w:val="20"/>
        </w:rPr>
        <w:t xml:space="preserve"> Walter Street, New York NY </w:t>
      </w:r>
      <w:r w:rsidRPr="00A8159D">
        <w:rPr>
          <w:rFonts w:ascii="Gill Sans MT" w:hAnsi="Gill Sans MT"/>
          <w:sz w:val="20"/>
          <w:szCs w:val="20"/>
        </w:rPr>
        <w:t>1000</w:t>
      </w:r>
      <w:r>
        <w:rPr>
          <w:rFonts w:ascii="Gill Sans MT" w:hAnsi="Gill Sans MT"/>
          <w:sz w:val="20"/>
          <w:szCs w:val="20"/>
        </w:rPr>
        <w:t>0</w:t>
      </w:r>
    </w:p>
    <w:p w14:paraId="415003D9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r w:rsidRPr="007B228F">
        <w:rPr>
          <w:rFonts w:ascii="Gill Sans MT" w:hAnsi="Gill Sans MT"/>
          <w:sz w:val="20"/>
          <w:szCs w:val="20"/>
        </w:rPr>
        <w:t>www.fabrikamresidences.com</w:t>
      </w:r>
    </w:p>
    <w:p w14:paraId="35B0864E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r w:rsidRPr="007B228F">
        <w:rPr>
          <w:rFonts w:ascii="Gill Sans MT" w:hAnsi="Gill Sans MT"/>
          <w:sz w:val="20"/>
          <w:szCs w:val="20"/>
        </w:rPr>
        <w:t>d</w:t>
      </w:r>
      <w:r>
        <w:rPr>
          <w:rFonts w:ascii="Gill Sans MT" w:hAnsi="Gill Sans MT"/>
          <w:sz w:val="20"/>
          <w:szCs w:val="20"/>
        </w:rPr>
        <w:t>ora</w:t>
      </w:r>
      <w:r w:rsidRPr="007B228F">
        <w:rPr>
          <w:rFonts w:ascii="Gill Sans MT" w:hAnsi="Gill Sans MT"/>
          <w:sz w:val="20"/>
          <w:szCs w:val="20"/>
        </w:rPr>
        <w:t>@fabrikamresidences.com</w:t>
      </w:r>
    </w:p>
    <w:p w14:paraId="501D3C72" w14:textId="77777777" w:rsidR="00F0394D" w:rsidRDefault="00F0394D" w:rsidP="00F0394D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B93A79" wp14:editId="3804E855">
            <wp:extent cx="731520" cy="731520"/>
            <wp:effectExtent l="0" t="0" r="5080" b="5080"/>
            <wp:docPr id="108" name="Picture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C0A7" w14:textId="77777777" w:rsidR="00F0394D" w:rsidRPr="00DC2C05" w:rsidRDefault="00F0394D" w:rsidP="00F0394D">
      <w:pPr>
        <w:rPr>
          <w:sz w:val="8"/>
          <w:szCs w:val="8"/>
        </w:rPr>
      </w:pPr>
    </w:p>
    <w:p w14:paraId="5FB75809" w14:textId="1D26DC06" w:rsidR="00F0394D" w:rsidRPr="0055132E" w:rsidRDefault="00F0394D" w:rsidP="00F0394D">
      <w:pPr>
        <w:rPr>
          <w:caps/>
          <w:sz w:val="26"/>
          <w:szCs w:val="26"/>
          <w:u w:val="single"/>
        </w:rPr>
      </w:pPr>
      <w:r>
        <w:rPr>
          <w:noProof/>
          <w:sz w:val="18"/>
          <w:szCs w:val="18"/>
        </w:rPr>
        <w:drawing>
          <wp:inline distT="0" distB="0" distL="0" distR="0" wp14:anchorId="2F51DD72" wp14:editId="72A92CB6">
            <wp:extent cx="182880" cy="182880"/>
            <wp:effectExtent l="0" t="0" r="0" b="0"/>
            <wp:docPr id="99" name="Picture 99" descr="Facebook icon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5F253B33" wp14:editId="325D01BF">
            <wp:extent cx="182880" cy="182880"/>
            <wp:effectExtent l="0" t="0" r="0" b="0"/>
            <wp:docPr id="100" name="Picture 100" descr="Google+ icon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3518DDA5" wp14:editId="15FBD3F1">
            <wp:extent cx="182880" cy="182880"/>
            <wp:effectExtent l="0" t="0" r="0" b="0"/>
            <wp:docPr id="101" name="Picture 101" descr="LinkedIn icon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8FE8596" wp14:editId="5757BECE">
            <wp:extent cx="182880" cy="182880"/>
            <wp:effectExtent l="0" t="0" r="0" b="0"/>
            <wp:docPr id="102" name="Picture 102" descr="Twitter icon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D174E" w14:textId="77777777" w:rsidR="00F0394D" w:rsidRPr="00AC6C25" w:rsidRDefault="00F0394D" w:rsidP="00B975A7">
      <w:pPr>
        <w:outlineLvl w:val="0"/>
        <w:rPr>
          <w:i/>
          <w:sz w:val="20"/>
          <w:szCs w:val="20"/>
        </w:rPr>
      </w:pPr>
    </w:p>
    <w:p w14:paraId="12D6F2E2" w14:textId="016A651C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6</w:t>
      </w:r>
    </w:p>
    <w:p w14:paraId="5B307EB9" w14:textId="77777777" w:rsidR="00AC3063" w:rsidRDefault="00AC3063" w:rsidP="00AC3063">
      <w:pPr>
        <w:rPr>
          <w:sz w:val="18"/>
          <w:szCs w:val="18"/>
        </w:rPr>
      </w:pPr>
    </w:p>
    <w:p w14:paraId="6E7A6901" w14:textId="77777777" w:rsidR="00AC3063" w:rsidRPr="0051336D" w:rsidRDefault="00AC3063" w:rsidP="00AC3063">
      <w:pPr>
        <w:rPr>
          <w:b/>
          <w:color w:val="C00000"/>
          <w:sz w:val="20"/>
          <w:szCs w:val="20"/>
        </w:rPr>
      </w:pPr>
      <w:r w:rsidRPr="0051336D">
        <w:rPr>
          <w:b/>
          <w:color w:val="C00000"/>
          <w:sz w:val="20"/>
          <w:szCs w:val="20"/>
        </w:rPr>
        <w:t xml:space="preserve">Rachel </w:t>
      </w:r>
      <w:r w:rsidRPr="00FA4A5D">
        <w:rPr>
          <w:b/>
          <w:color w:val="C00000"/>
          <w:sz w:val="20"/>
          <w:szCs w:val="20"/>
        </w:rPr>
        <w:t>Church</w:t>
      </w:r>
    </w:p>
    <w:p w14:paraId="691B377C" w14:textId="77777777" w:rsidR="00AC3063" w:rsidRDefault="00AC3063" w:rsidP="00AC3063">
      <w:pPr>
        <w:rPr>
          <w:sz w:val="16"/>
          <w:szCs w:val="16"/>
        </w:rPr>
      </w:pPr>
      <w:r w:rsidRPr="0051336D">
        <w:rPr>
          <w:sz w:val="16"/>
          <w:szCs w:val="16"/>
        </w:rPr>
        <w:t>Operations Manager</w:t>
      </w:r>
    </w:p>
    <w:p w14:paraId="542C6E15" w14:textId="77777777" w:rsidR="00AC3063" w:rsidRDefault="00AC3063" w:rsidP="00AC3063">
      <w:pPr>
        <w:rPr>
          <w:sz w:val="18"/>
          <w:szCs w:val="18"/>
        </w:rPr>
      </w:pPr>
    </w:p>
    <w:p w14:paraId="4787F3E5" w14:textId="77777777" w:rsidR="00AC3063" w:rsidRDefault="00AC3063" w:rsidP="00AC3063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460AD54" wp14:editId="0BE61F40">
            <wp:extent cx="799982" cy="799982"/>
            <wp:effectExtent l="0" t="0" r="0" b="0"/>
            <wp:docPr id="98" name="Picture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70FB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AC3063" w:rsidRPr="00054FF6" w14:paraId="6B57E0AE" w14:textId="77777777" w:rsidTr="00886BE3">
        <w:tc>
          <w:tcPr>
            <w:tcW w:w="3595" w:type="dxa"/>
            <w:shd w:val="clear" w:color="auto" w:fill="C00000"/>
          </w:tcPr>
          <w:p w14:paraId="508F3063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  <w:p w14:paraId="204032B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Phone:</w:t>
            </w:r>
            <w:r>
              <w:rPr>
                <w:color w:val="FFFFFF" w:themeColor="background1"/>
                <w:sz w:val="16"/>
                <w:szCs w:val="16"/>
              </w:rPr>
              <w:t xml:space="preserve"> 536-345-6736  </w:t>
            </w:r>
          </w:p>
          <w:p w14:paraId="59E552EB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Email:</w:t>
            </w:r>
            <w:r>
              <w:rPr>
                <w:color w:val="FFFFFF" w:themeColor="background1"/>
                <w:sz w:val="16"/>
                <w:szCs w:val="16"/>
              </w:rPr>
              <w:t xml:space="preserve"> rachel@adatum.com</w:t>
            </w:r>
          </w:p>
          <w:p w14:paraId="4DAAD810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C82571">
              <w:rPr>
                <w:b/>
                <w:color w:val="FFFFFF" w:themeColor="background1"/>
                <w:sz w:val="16"/>
                <w:szCs w:val="16"/>
              </w:rPr>
              <w:t>Web: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95205">
              <w:rPr>
                <w:color w:val="FFFFFF" w:themeColor="background1"/>
                <w:sz w:val="16"/>
                <w:szCs w:val="16"/>
              </w:rPr>
              <w:t>www.adatum.com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</w:p>
          <w:p w14:paraId="2E2FBDB9" w14:textId="77777777" w:rsidR="00AC3063" w:rsidRPr="00CD10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788E28DC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proofErr w:type="spellStart"/>
            <w:r>
              <w:rPr>
                <w:color w:val="FFFFFF" w:themeColor="background1"/>
                <w:sz w:val="16"/>
                <w:szCs w:val="16"/>
              </w:rPr>
              <w:t>Adatum</w:t>
            </w:r>
            <w:proofErr w:type="spellEnd"/>
            <w:r>
              <w:rPr>
                <w:color w:val="FFFFFF" w:themeColor="background1"/>
                <w:sz w:val="16"/>
                <w:szCs w:val="16"/>
              </w:rPr>
              <w:t xml:space="preserve"> Corporation</w:t>
            </w:r>
          </w:p>
          <w:p w14:paraId="00C28B25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456 Argo Drive | Los Angeles</w:t>
            </w:r>
            <w:r w:rsidRPr="001577A0">
              <w:rPr>
                <w:color w:val="FFFFFF" w:themeColor="background1"/>
                <w:sz w:val="16"/>
                <w:szCs w:val="16"/>
              </w:rPr>
              <w:t xml:space="preserve">, CA </w:t>
            </w:r>
            <w:r w:rsidRPr="00A8159D">
              <w:rPr>
                <w:color w:val="FFFFFF" w:themeColor="background1"/>
                <w:sz w:val="16"/>
                <w:szCs w:val="16"/>
              </w:rPr>
              <w:t>93</w:t>
            </w:r>
            <w:r>
              <w:rPr>
                <w:color w:val="FFFFFF" w:themeColor="background1"/>
                <w:sz w:val="16"/>
                <w:szCs w:val="16"/>
              </w:rPr>
              <w:t>000</w:t>
            </w:r>
          </w:p>
          <w:p w14:paraId="4260AA70" w14:textId="77777777" w:rsidR="00AC3063" w:rsidRPr="00FA4A5D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117753AC" w14:textId="77777777" w:rsidR="00AC3063" w:rsidRPr="00054FF6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1649826A" wp14:editId="1D1CDDC6">
                  <wp:extent cx="182880" cy="182880"/>
                  <wp:effectExtent l="0" t="0" r="0" b="0"/>
                  <wp:docPr id="132" name="Picture 132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774B06B" wp14:editId="52A1019D">
                  <wp:extent cx="183410" cy="182880"/>
                  <wp:effectExtent l="0" t="0" r="0" b="0"/>
                  <wp:docPr id="133" name="Picture 133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05C7D0E9" wp14:editId="5DA62B32">
                  <wp:extent cx="182880" cy="182880"/>
                  <wp:effectExtent l="0" t="0" r="0" b="0"/>
                  <wp:docPr id="134" name="Picture 13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4AD411FA" wp14:editId="44C2847A">
                  <wp:extent cx="182880" cy="182880"/>
                  <wp:effectExtent l="0" t="0" r="0" b="0"/>
                  <wp:docPr id="135" name="Picture 135" descr="Twitter icon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1A947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</w:tc>
      </w:tr>
    </w:tbl>
    <w:p w14:paraId="61AD5AAA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0008958B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69F8B15D" w14:textId="527C279D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8</w:t>
      </w:r>
    </w:p>
    <w:p w14:paraId="04B9198D" w14:textId="77777777" w:rsidR="0055132E" w:rsidRDefault="0055132E" w:rsidP="0055132E">
      <w:pPr>
        <w:rPr>
          <w:sz w:val="18"/>
          <w:szCs w:val="18"/>
        </w:rPr>
      </w:pPr>
    </w:p>
    <w:tbl>
      <w:tblPr>
        <w:tblStyle w:val="TableGridLight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14:paraId="2DF7E4A2" w14:textId="77777777" w:rsidTr="00EB616D">
        <w:trPr>
          <w:trHeight w:val="793"/>
        </w:trPr>
        <w:tc>
          <w:tcPr>
            <w:tcW w:w="2323" w:type="pct"/>
            <w:hideMark/>
          </w:tcPr>
          <w:p w14:paraId="7A4FFEB8" w14:textId="77777777" w:rsidR="00921B00" w:rsidRDefault="0055132E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892C41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Christian Saul</w:t>
            </w:r>
          </w:p>
          <w:p w14:paraId="4C15E4C1" w14:textId="1B614517" w:rsidR="0055132E" w:rsidRPr="00FA235A" w:rsidRDefault="00921B00" w:rsidP="00EB616D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(He</w:t>
            </w:r>
            <w:r w:rsidR="00FA235A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/his/him)</w:t>
            </w:r>
            <w:r w:rsidR="0055132E" w:rsidRPr="00FA235A">
              <w:rPr>
                <w:rStyle w:val="ng-binding"/>
                <w:b/>
                <w:bCs/>
                <w:color w:val="3B4908"/>
              </w:rPr>
              <w:br/>
            </w:r>
            <w:r w:rsidR="0055132E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Marketing Director</w:t>
            </w:r>
          </w:p>
        </w:tc>
        <w:tc>
          <w:tcPr>
            <w:tcW w:w="2677" w:type="pct"/>
            <w:hideMark/>
          </w:tcPr>
          <w:p w14:paraId="7EF5923B" w14:textId="77777777" w:rsidR="0055132E" w:rsidRPr="00921084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>
              <w:rPr>
                <w:rFonts w:ascii="Verdana" w:eastAsia="Times New Roman" w:hAnsi="Verdana"/>
                <w:noProof/>
                <w:color w:val="2A2A2A"/>
                <w:sz w:val="16"/>
                <w:szCs w:val="16"/>
              </w:rPr>
              <w:drawing>
                <wp:inline distT="0" distB="0" distL="0" distR="0" wp14:anchorId="3959CBB6" wp14:editId="44E8E22E">
                  <wp:extent cx="787400" cy="787400"/>
                  <wp:effectExtent l="0" t="0" r="0" b="0"/>
                  <wp:docPr id="50" name="Picture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132E" w:rsidRPr="00F93F85" w14:paraId="73D7EDC8" w14:textId="77777777" w:rsidTr="00EB616D">
        <w:trPr>
          <w:trHeight w:val="434"/>
        </w:trPr>
        <w:tc>
          <w:tcPr>
            <w:tcW w:w="2323" w:type="pct"/>
            <w:hideMark/>
          </w:tcPr>
          <w:p w14:paraId="1A0AF6CB" w14:textId="77777777" w:rsidR="0055132E" w:rsidRPr="007754F9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</w:pP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Phone: 764-463-6368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Mobile: 764-454-5676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c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hristian</w:t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@bellowscollege.com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2677" w:type="pct"/>
            <w:hideMark/>
          </w:tcPr>
          <w:p w14:paraId="31AA785A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Bellows Colleg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567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South University Driv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San </w:t>
            </w:r>
            <w:r w:rsidRPr="00AE0E28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Francisco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, </w:t>
            </w:r>
            <w: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CA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  <w:r w:rsidRPr="00766546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9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000</w:t>
            </w:r>
          </w:p>
        </w:tc>
      </w:tr>
      <w:tr w:rsidR="0055132E" w:rsidRPr="00F93F85" w14:paraId="31AFCA40" w14:textId="77777777" w:rsidTr="00EB616D">
        <w:trPr>
          <w:trHeight w:val="262"/>
        </w:trPr>
        <w:tc>
          <w:tcPr>
            <w:tcW w:w="2323" w:type="pct"/>
            <w:hideMark/>
          </w:tcPr>
          <w:p w14:paraId="3DCA10BC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39C91E" wp14:editId="04E5458A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6AA9771A" wp14:editId="024B1497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156186CD" wp14:editId="597D24D0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0FA3533" wp14:editId="09D7C61D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5D7FF2F" wp14:editId="3A656DD7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2677" w:type="pct"/>
            <w:hideMark/>
          </w:tcPr>
          <w:p w14:paraId="0BF0D889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Strong"/>
                <w:rFonts w:ascii="Verdana" w:eastAsia="Times New Roman" w:hAnsi="Verdana"/>
                <w:color w:val="2A2A2A"/>
                <w:sz w:val="16"/>
                <w:szCs w:val="16"/>
              </w:rPr>
              <w:t>www.bellowscollege.com</w:t>
            </w:r>
          </w:p>
        </w:tc>
      </w:tr>
    </w:tbl>
    <w:p w14:paraId="3FEEC1DB" w14:textId="77777777" w:rsidR="0055132E" w:rsidRPr="00F93F85" w:rsidRDefault="0055132E" w:rsidP="0055132E">
      <w:pPr>
        <w:rPr>
          <w:sz w:val="16"/>
          <w:szCs w:val="16"/>
        </w:rPr>
      </w:pPr>
    </w:p>
    <w:p w14:paraId="458FC8C6" w14:textId="5C3FD3A7" w:rsidR="0055132E" w:rsidRDefault="0055132E" w:rsidP="0055132E">
      <w:pPr>
        <w:rPr>
          <w:sz w:val="18"/>
          <w:szCs w:val="18"/>
        </w:rPr>
      </w:pPr>
    </w:p>
    <w:p w14:paraId="17A7A050" w14:textId="14BDCD18" w:rsidR="00F0394D" w:rsidRDefault="00F0394D" w:rsidP="0055132E">
      <w:pPr>
        <w:rPr>
          <w:sz w:val="18"/>
          <w:szCs w:val="18"/>
        </w:rPr>
      </w:pPr>
    </w:p>
    <w:p w14:paraId="5071D5C1" w14:textId="0AF3D138" w:rsidR="00F0394D" w:rsidRDefault="00F0394D" w:rsidP="0055132E">
      <w:pPr>
        <w:rPr>
          <w:sz w:val="18"/>
          <w:szCs w:val="18"/>
        </w:rPr>
      </w:pPr>
    </w:p>
    <w:p w14:paraId="46AE05F1" w14:textId="77777777" w:rsidR="00F0394D" w:rsidRDefault="00F0394D" w:rsidP="0055132E">
      <w:pPr>
        <w:rPr>
          <w:sz w:val="18"/>
          <w:szCs w:val="18"/>
        </w:rPr>
      </w:pPr>
    </w:p>
    <w:p w14:paraId="02EA5610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20</w:t>
      </w:r>
    </w:p>
    <w:p w14:paraId="72F463A6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</w:tblGrid>
      <w:tr w:rsidR="00F0394D" w14:paraId="23AC7789" w14:textId="77777777" w:rsidTr="00886BE3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14:paraId="249FCE38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21B70EF1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  <w:r w:rsidRPr="0075732A">
              <w:rPr>
                <w:noProof/>
                <w:sz w:val="18"/>
                <w:szCs w:val="18"/>
              </w:rPr>
              <w:drawing>
                <wp:inline distT="0" distB="0" distL="0" distR="0" wp14:anchorId="2A72986A" wp14:editId="094DE597">
                  <wp:extent cx="778717" cy="778717"/>
                  <wp:effectExtent l="0" t="0" r="8890" b="8890"/>
                  <wp:docPr id="103" name="Picture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C4E9CD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4B4A246E" w14:textId="77777777" w:rsidR="00F0394D" w:rsidRPr="0075732A" w:rsidRDefault="00F0394D" w:rsidP="00886BE3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75732A">
              <w:rPr>
                <w:color w:val="FFD966" w:themeColor="accent4" w:themeTint="99"/>
                <w:sz w:val="22"/>
                <w:szCs w:val="22"/>
              </w:rPr>
              <w:t>JENNIE TERRY</w:t>
            </w:r>
            <w:r>
              <w:rPr>
                <w:color w:val="FFD966" w:themeColor="accent4" w:themeTint="99"/>
                <w:sz w:val="22"/>
                <w:szCs w:val="22"/>
              </w:rPr>
              <w:t xml:space="preserve">  </w:t>
            </w:r>
            <w:r w:rsidRPr="0075732A">
              <w:rPr>
                <w:color w:val="FFFFFF" w:themeColor="background1"/>
                <w:sz w:val="16"/>
                <w:szCs w:val="16"/>
              </w:rPr>
              <w:t>Project Manager</w:t>
            </w:r>
          </w:p>
          <w:p w14:paraId="76646A52" w14:textId="77777777" w:rsidR="00F0394D" w:rsidRPr="00E301FC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054FCE3E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C6D857C" wp14:editId="60A69F4A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635-268-9270</w:t>
            </w:r>
            <w:r>
              <w:rPr>
                <w:sz w:val="18"/>
                <w:szCs w:val="18"/>
              </w:rPr>
              <w:t xml:space="preserve">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>|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339D164" wp14:editId="0C22DEAB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j</w:t>
            </w:r>
            <w:r>
              <w:rPr>
                <w:color w:val="FFFFFF" w:themeColor="background1"/>
                <w:sz w:val="18"/>
                <w:szCs w:val="18"/>
              </w:rPr>
              <w:t>ennie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@adatum.com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30C50AFB" wp14:editId="12431641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adutum.com</w:t>
            </w:r>
          </w:p>
          <w:p w14:paraId="61A7DD24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266F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32B971A3" wp14:editId="0F4952A2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3</w:t>
            </w:r>
            <w:r>
              <w:rPr>
                <w:color w:val="FFFFFF" w:themeColor="background1"/>
                <w:sz w:val="18"/>
                <w:szCs w:val="18"/>
              </w:rPr>
              <w:t>456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 Railroad Avenue, Staten Island, NY 10</w:t>
            </w:r>
            <w:r>
              <w:rPr>
                <w:color w:val="FFFFFF" w:themeColor="background1"/>
                <w:sz w:val="18"/>
                <w:szCs w:val="18"/>
              </w:rPr>
              <w:t>000</w:t>
            </w:r>
          </w:p>
          <w:p w14:paraId="7FDB85E4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4AD5B4F8" w14:textId="77777777" w:rsidR="00F0394D" w:rsidRDefault="00F0394D" w:rsidP="0055132E">
      <w:pPr>
        <w:rPr>
          <w:sz w:val="18"/>
          <w:szCs w:val="18"/>
        </w:rPr>
      </w:pPr>
    </w:p>
    <w:p w14:paraId="1C5D3552" w14:textId="2DE616BF" w:rsidR="009D6A42" w:rsidRDefault="00F0394D" w:rsidP="00F0394D">
      <w:pPr>
        <w:outlineLvl w:val="0"/>
        <w:rPr>
          <w:sz w:val="18"/>
          <w:szCs w:val="18"/>
        </w:rPr>
        <w:sectPr w:rsidR="009D6A42" w:rsidSect="009D6A42">
          <w:type w:val="continuous"/>
          <w:pgSz w:w="12240" w:h="15840"/>
          <w:pgMar w:top="1053" w:right="720" w:bottom="639" w:left="720" w:header="720" w:footer="720" w:gutter="0"/>
          <w:cols w:num="2" w:space="720"/>
          <w:docGrid w:linePitch="360"/>
        </w:sectPr>
      </w:pPr>
      <w:r>
        <w:rPr>
          <w:sz w:val="18"/>
          <w:szCs w:val="18"/>
        </w:rPr>
        <w:t xml:space="preserve"> </w:t>
      </w:r>
    </w:p>
    <w:p w14:paraId="3ED34263" w14:textId="77777777" w:rsidR="00922949" w:rsidRDefault="00922949" w:rsidP="00217342">
      <w:pPr>
        <w:rPr>
          <w:sz w:val="18"/>
          <w:szCs w:val="18"/>
        </w:rPr>
      </w:pPr>
    </w:p>
    <w:p w14:paraId="49A6A143" w14:textId="77777777" w:rsidR="001C2D1D" w:rsidRDefault="001C2D1D" w:rsidP="00217342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5D7EB" w14:textId="77777777" w:rsidR="005C4B67" w:rsidRDefault="005C4B67" w:rsidP="001A0DBE">
      <w:r>
        <w:separator/>
      </w:r>
    </w:p>
  </w:endnote>
  <w:endnote w:type="continuationSeparator" w:id="0">
    <w:p w14:paraId="5977BFFC" w14:textId="77777777" w:rsidR="005C4B67" w:rsidRDefault="005C4B67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A76D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C90B0" w14:textId="77777777" w:rsidR="005C4B67" w:rsidRDefault="005C4B67" w:rsidP="001A0DBE">
      <w:r>
        <w:separator/>
      </w:r>
    </w:p>
  </w:footnote>
  <w:footnote w:type="continuationSeparator" w:id="0">
    <w:p w14:paraId="6670EAB9" w14:textId="77777777" w:rsidR="005C4B67" w:rsidRDefault="005C4B67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2A5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10.png" Id="rId21" /><Relationship Type="http://schemas.openxmlformats.org/officeDocument/2006/relationships/image" Target="/word/media/image20.jpeg" Id="rId42" /><Relationship Type="http://schemas.openxmlformats.org/officeDocument/2006/relationships/image" Target="/word/media/image252.jpeg" Id="rId47" /><Relationship Type="http://schemas.openxmlformats.org/officeDocument/2006/relationships/image" Target="/word/media/image413.jpeg" Id="rId63" /><Relationship Type="http://schemas.openxmlformats.org/officeDocument/2006/relationships/image" Target="/word/media/image464.jpeg" Id="rId68" /><Relationship Type="http://schemas.openxmlformats.org/officeDocument/2006/relationships/image" Target="/word/media/image615.jpeg" Id="rId84" /><Relationship Type="http://schemas.openxmlformats.org/officeDocument/2006/relationships/image" Target="/word/media/image666.jpeg" Id="rId89" /><Relationship Type="http://schemas.openxmlformats.org/officeDocument/2006/relationships/image" Target="/word/media/image52.png" Id="rId16" /><Relationship Type="http://schemas.openxmlformats.org/officeDocument/2006/relationships/theme" Target="/word/theme/theme11.xml" Id="rId107" /><Relationship Type="http://schemas.openxmlformats.org/officeDocument/2006/relationships/image" Target="/word/media/image167.jpeg" Id="rId37" /><Relationship Type="http://schemas.openxmlformats.org/officeDocument/2006/relationships/image" Target="/word/media/image318.jpeg" Id="rId53" /><Relationship Type="http://schemas.openxmlformats.org/officeDocument/2006/relationships/image" Target="/word/media/image363.png" Id="rId58" /><Relationship Type="http://schemas.openxmlformats.org/officeDocument/2006/relationships/image" Target="/word/media/image514.png" Id="rId74" /><Relationship Type="http://schemas.openxmlformats.org/officeDocument/2006/relationships/image" Target="/word/media/image565.png" Id="rId79" /><Relationship Type="http://schemas.openxmlformats.org/officeDocument/2006/relationships/image" Target="/word/media/image799.jpeg" Id="rId102" /><Relationship Type="http://schemas.openxmlformats.org/officeDocument/2006/relationships/footnotes" Target="/word/footnotes.xml" Id="rId5" /><Relationship Type="http://schemas.openxmlformats.org/officeDocument/2006/relationships/image" Target="/word/media/image6710.jpeg" Id="rId90" /><Relationship Type="http://schemas.openxmlformats.org/officeDocument/2006/relationships/image" Target="/word/media/image7211.jpeg" Id="rId95" /><Relationship Type="http://schemas.openxmlformats.org/officeDocument/2006/relationships/image" Target="/word/media/image126.png" Id="rId27" /><Relationship Type="http://schemas.openxmlformats.org/officeDocument/2006/relationships/image" Target="/word/media/image217.png" Id="rId43" /><Relationship Type="http://schemas.openxmlformats.org/officeDocument/2006/relationships/image" Target="/word/media/image268.png" Id="rId48" /><Relationship Type="http://schemas.openxmlformats.org/officeDocument/2006/relationships/image" Target="/word/media/image4212.jpeg" Id="rId64" /><Relationship Type="http://schemas.openxmlformats.org/officeDocument/2006/relationships/image" Target="/word/media/image579.png" Id="rId80" /><Relationship Type="http://schemas.openxmlformats.org/officeDocument/2006/relationships/image" Target="/word/media/image6213.jpeg" Id="rId85" /><Relationship Type="http://schemas.openxmlformats.org/officeDocument/2006/relationships/image" Target="/word/media/image310.png" Id="rId12" /><Relationship Type="http://schemas.openxmlformats.org/officeDocument/2006/relationships/image" Target="/word/media/image614.jpeg" Id="rId17" /><Relationship Type="http://schemas.openxmlformats.org/officeDocument/2006/relationships/image" Target="/word/media/image1411.png" Id="rId33" /><Relationship Type="http://schemas.openxmlformats.org/officeDocument/2006/relationships/image" Target="/word/media/image1712.png" Id="rId38" /><Relationship Type="http://schemas.openxmlformats.org/officeDocument/2006/relationships/image" Target="/word/media/image3713.png" Id="rId59" /><Relationship Type="http://schemas.openxmlformats.org/officeDocument/2006/relationships/image" Target="/word/media/image8015.jpeg" Id="rId103" /><Relationship Type="http://schemas.openxmlformats.org/officeDocument/2006/relationships/image" Target="/word/media/image914.png" Id="rId20" /><Relationship Type="http://schemas.openxmlformats.org/officeDocument/2006/relationships/image" Target="/word/media/image1915.png" Id="rId41" /><Relationship Type="http://schemas.openxmlformats.org/officeDocument/2006/relationships/image" Target="/word/media/image3216.jpeg" Id="rId54" /><Relationship Type="http://schemas.openxmlformats.org/officeDocument/2006/relationships/image" Target="/word/media/image4017.jpeg" Id="rId62" /><Relationship Type="http://schemas.openxmlformats.org/officeDocument/2006/relationships/image" Target="/word/media/image4716.png" Id="rId70" /><Relationship Type="http://schemas.openxmlformats.org/officeDocument/2006/relationships/image" Target="/word/media/image5217.png" Id="rId75" /><Relationship Type="http://schemas.openxmlformats.org/officeDocument/2006/relationships/image" Target="/word/media/image6018.jpeg" Id="rId83" /><Relationship Type="http://schemas.openxmlformats.org/officeDocument/2006/relationships/image" Target="/word/media/image6518.png" Id="rId88" /><Relationship Type="http://schemas.openxmlformats.org/officeDocument/2006/relationships/image" Target="/word/media/image6819.jpeg" Id="rId91" /><Relationship Type="http://schemas.openxmlformats.org/officeDocument/2006/relationships/image" Target="/word/media/image7319.png" Id="rId96" /><Relationship Type="http://schemas.openxmlformats.org/officeDocument/2006/relationships/customXml" Target="/customXml/item1.xml" Id="rId1" /><Relationship Type="http://schemas.openxmlformats.org/officeDocument/2006/relationships/endnotes" Target="/word/endnotes.xml" Id="rId6" /><Relationship Type="http://schemas.openxmlformats.org/officeDocument/2006/relationships/image" Target="/word/media/image1520.png" Id="rId36" /><Relationship Type="http://schemas.openxmlformats.org/officeDocument/2006/relationships/image" Target="/word/media/image2721.png" Id="rId49" /><Relationship Type="http://schemas.openxmlformats.org/officeDocument/2006/relationships/image" Target="/word/media/image3522.png" Id="rId57" /><Relationship Type="http://schemas.openxmlformats.org/officeDocument/2006/relationships/fontTable" Target="/word/fontTable.xml" Id="rId106" /><Relationship Type="http://schemas.openxmlformats.org/officeDocument/2006/relationships/image" Target="/word/media/image220.jpeg" Id="rId10" /><Relationship Type="http://schemas.openxmlformats.org/officeDocument/2006/relationships/image" Target="/word/media/image2223.png" Id="rId44" /><Relationship Type="http://schemas.openxmlformats.org/officeDocument/2006/relationships/image" Target="/word/media/image3021.jpeg" Id="rId52" /><Relationship Type="http://schemas.openxmlformats.org/officeDocument/2006/relationships/image" Target="/word/media/image3824.png" Id="rId60" /><Relationship Type="http://schemas.openxmlformats.org/officeDocument/2006/relationships/image" Target="/word/media/image4322.jpeg" Id="rId65" /><Relationship Type="http://schemas.openxmlformats.org/officeDocument/2006/relationships/image" Target="/word/media/image5025.png" Id="rId73" /><Relationship Type="http://schemas.openxmlformats.org/officeDocument/2006/relationships/image" Target="/word/media/image5526.png" Id="rId78" /><Relationship Type="http://schemas.openxmlformats.org/officeDocument/2006/relationships/image" Target="/word/media/image5827.png" Id="rId81" /><Relationship Type="http://schemas.openxmlformats.org/officeDocument/2006/relationships/image" Target="/word/media/image6328.png" Id="rId86" /><Relationship Type="http://schemas.openxmlformats.org/officeDocument/2006/relationships/image" Target="/word/media/image7123.jpeg" Id="rId94" /><Relationship Type="http://schemas.openxmlformats.org/officeDocument/2006/relationships/image" Target="/word/media/image7629.png" Id="rId99" /><Relationship Type="http://schemas.openxmlformats.org/officeDocument/2006/relationships/image" Target="/word/media/image7830.png" Id="rId101" /><Relationship Type="http://schemas.openxmlformats.org/officeDocument/2006/relationships/webSettings" Target="/word/webSettings.xml" Id="rId4" /><Relationship Type="http://schemas.openxmlformats.org/officeDocument/2006/relationships/footer" Target="/word/footer11.xml" Id="rId9" /><Relationship Type="http://schemas.openxmlformats.org/officeDocument/2006/relationships/image" Target="/word/media/image731.png" Id="rId18" /><Relationship Type="http://schemas.openxmlformats.org/officeDocument/2006/relationships/image" Target="/word/media/image2832.png" Id="rId50" /><Relationship Type="http://schemas.openxmlformats.org/officeDocument/2006/relationships/image" Target="/word/media/image3324.jpeg" Id="rId55" /><Relationship Type="http://schemas.openxmlformats.org/officeDocument/2006/relationships/image" Target="/word/media/image5333.png" Id="rId76" /><Relationship Type="http://schemas.openxmlformats.org/officeDocument/2006/relationships/image" Target="/word/media/image7434.png" Id="rId97" /><Relationship Type="http://schemas.openxmlformats.org/officeDocument/2006/relationships/image" Target="/word/media/image8125.jpeg" Id="rId104" /><Relationship Type="http://schemas.openxmlformats.org/officeDocument/2006/relationships/image" Target="/word/media/image135.png" Id="rId7" /><Relationship Type="http://schemas.openxmlformats.org/officeDocument/2006/relationships/image" Target="/word/media/image4836.png" Id="rId71" /><Relationship Type="http://schemas.openxmlformats.org/officeDocument/2006/relationships/image" Target="/word/media/image6926.jpeg" Id="rId92" /><Relationship Type="http://schemas.openxmlformats.org/officeDocument/2006/relationships/styles" Target="/word/styles.xml" Id="rId2" /><Relationship Type="http://schemas.openxmlformats.org/officeDocument/2006/relationships/image" Target="/word/media/image1137.png" Id="rId24" /><Relationship Type="http://schemas.openxmlformats.org/officeDocument/2006/relationships/image" Target="/word/media/image1838.png" Id="rId40" /><Relationship Type="http://schemas.openxmlformats.org/officeDocument/2006/relationships/image" Target="/word/media/image2339.png" Id="rId45" /><Relationship Type="http://schemas.openxmlformats.org/officeDocument/2006/relationships/image" Target="/word/media/image4427.jpeg" Id="rId66" /><Relationship Type="http://schemas.openxmlformats.org/officeDocument/2006/relationships/image" Target="/word/media/image6440.png" Id="rId87" /><Relationship Type="http://schemas.openxmlformats.org/officeDocument/2006/relationships/image" Target="/word/media/image3928.jpeg" Id="rId61" /><Relationship Type="http://schemas.openxmlformats.org/officeDocument/2006/relationships/image" Target="/word/media/image5941.png" Id="rId82" /><Relationship Type="http://schemas.openxmlformats.org/officeDocument/2006/relationships/image" Target="/word/media/image842.png" Id="rId19" /><Relationship Type="http://schemas.openxmlformats.org/officeDocument/2006/relationships/image" Target="/word/media/image443.png" Id="rId14" /><Relationship Type="http://schemas.openxmlformats.org/officeDocument/2006/relationships/image" Target="/word/media/image1344.png" Id="rId30" /><Relationship Type="http://schemas.openxmlformats.org/officeDocument/2006/relationships/image" Target="/word/media/image3445.png" Id="rId56" /><Relationship Type="http://schemas.openxmlformats.org/officeDocument/2006/relationships/image" Target="/word/media/image5446.png" Id="rId77" /><Relationship Type="http://schemas.openxmlformats.org/officeDocument/2006/relationships/image" Target="/word/media/image7747.png" Id="rId100" /><Relationship Type="http://schemas.openxmlformats.org/officeDocument/2006/relationships/image" Target="/word/media/image8229.jpeg" Id="rId105" /><Relationship Type="http://schemas.openxmlformats.org/officeDocument/2006/relationships/image" Target="/word/media/image2948.png" Id="rId51" /><Relationship Type="http://schemas.openxmlformats.org/officeDocument/2006/relationships/image" Target="/word/media/image4949.png" Id="rId72" /><Relationship Type="http://schemas.openxmlformats.org/officeDocument/2006/relationships/image" Target="/word/media/image7030.jpeg" Id="rId93" /><Relationship Type="http://schemas.openxmlformats.org/officeDocument/2006/relationships/image" Target="/word/media/image7550.png" Id="rId98" /><Relationship Type="http://schemas.openxmlformats.org/officeDocument/2006/relationships/settings" Target="/word/settings.xml" Id="rId3" /><Relationship Type="http://schemas.openxmlformats.org/officeDocument/2006/relationships/image" Target="/word/media/image2431.jpeg" Id="rId46" /><Relationship Type="http://schemas.openxmlformats.org/officeDocument/2006/relationships/image" Target="/word/media/image4551.png" Id="rId67" /><Relationship Type="http://schemas.openxmlformats.org/officeDocument/2006/relationships/hyperlink" Target="https://www.youtube.com/user/CodeTwoChannel" TargetMode="External" Id="rId26" /><Relationship Type="http://schemas.openxmlformats.org/officeDocument/2006/relationships/hyperlink" Target="http://linkedin.com/" TargetMode="External" Id="rId11" /><Relationship Type="http://schemas.openxmlformats.org/officeDocument/2006/relationships/hyperlink" Target="https://plus.google.com/+CodeTwoSoftware" TargetMode="External" Id="rId32" /><Relationship Type="http://schemas.openxmlformats.org/officeDocument/2006/relationships/hyperlink" Target="https://www.facebook.com/" TargetMode="External" Id="rId22" /><Relationship Type="http://schemas.openxmlformats.org/officeDocument/2006/relationships/hyperlink" Target="mailto:jewell@bellowscollege.com" TargetMode="External" Id="rId69" /><Relationship Type="http://schemas.openxmlformats.org/officeDocument/2006/relationships/hyperlink" Target="http://google.com/" TargetMode="External" Id="rId15" /><Relationship Type="http://schemas.openxmlformats.org/officeDocument/2006/relationships/hyperlink" Target="https://www.facebook.com/CodeTwo" TargetMode="External" Id="rId23" /><Relationship Type="http://schemas.openxmlformats.org/officeDocument/2006/relationships/hyperlink" Target="https://www.linkedin.com/" TargetMode="External" Id="rId28" /><Relationship Type="http://schemas.openxmlformats.org/officeDocument/2006/relationships/hyperlink" Target="https://plus.google.com/" TargetMode="External" Id="rId31" /><Relationship Type="http://schemas.openxmlformats.org/officeDocument/2006/relationships/hyperlink" Target="http://twitter.com/" TargetMode="External" Id="rId13" /><Relationship Type="http://schemas.openxmlformats.org/officeDocument/2006/relationships/hyperlink" Target="http://facebook.com/" TargetMode="External" Id="rId39" /><Relationship Type="http://schemas.openxmlformats.org/officeDocument/2006/relationships/hyperlink" Target="https://twitter.com/" TargetMode="External" Id="rId34" /><Relationship Type="http://schemas.openxmlformats.org/officeDocument/2006/relationships/hyperlink" Target="https://www.linkedin.com/company/codetwo" TargetMode="External" Id="rId29" /><Relationship Type="http://schemas.openxmlformats.org/officeDocument/2006/relationships/hyperlink" Target="https://twitter.com/CodeTwoSoftware" TargetMode="External" Id="rId35" /><Relationship Type="http://schemas.openxmlformats.org/officeDocument/2006/relationships/hyperlink" Target="https://www.microsoft.com/en-us/videoplayer/embed/RE2ClAY" TargetMode="External" Id="rId8" /><Relationship Type="http://schemas.openxmlformats.org/officeDocument/2006/relationships/hyperlink" Target="https://www.youtube.com/" TargetMode="External" Id="rId25" /></Relationships>
</file>

<file path=word/theme/theme1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682965</ap:Template>
  <ap:TotalTime>0</ap:TotalTime>
  <ap:Pages>3</ap:Pages>
  <ap:Words>693</ap:Words>
  <ap:Characters>3951</ap:Characters>
  <ap:Application>Microsoft Office Word</ap:Application>
  <ap:DocSecurity>0</ap:DocSecurity>
  <ap:Lines>32</ap:Lines>
  <ap:Paragraphs>9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635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04T21:02:00Z</dcterms:created>
  <dcterms:modified xsi:type="dcterms:W3CDTF">2022-01-04T21:02:00Z</dcterms:modified>
</cp:coreProperties>
</file>